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46D7E485" w14:textId="77777777" w:rsidR="00282F78" w:rsidRPr="00282F78" w:rsidRDefault="00282F78" w:rsidP="00282F78">
      <w:pPr>
        <w:spacing w:before="240"/>
        <w:rPr>
          <w:szCs w:val="24"/>
        </w:rPr>
      </w:pPr>
      <w:r w:rsidRPr="00282F78">
        <w:rPr>
          <w:b/>
          <w:bCs/>
          <w:szCs w:val="24"/>
        </w:rPr>
        <w:t>Supplementary information 1</w:t>
      </w:r>
      <w:r w:rsidRPr="00282F78">
        <w:rPr>
          <w:szCs w:val="24"/>
        </w:rPr>
        <w:t xml:space="preserve"> List of specimens analyzed in this study, collected during the cruises SO276/MerMet17-6 (IceAGE 3) and MSM75 (IceAGE RR)</w:t>
      </w:r>
    </w:p>
    <w:tbl>
      <w:tblPr>
        <w:tblW w:w="1059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51"/>
        <w:gridCol w:w="850"/>
        <w:gridCol w:w="851"/>
        <w:gridCol w:w="1417"/>
        <w:gridCol w:w="1257"/>
        <w:gridCol w:w="813"/>
        <w:gridCol w:w="1188"/>
        <w:gridCol w:w="1081"/>
        <w:gridCol w:w="1228"/>
        <w:gridCol w:w="1054"/>
      </w:tblGrid>
      <w:tr w:rsidR="00C37ACE" w:rsidRPr="00282F78" w14:paraId="17BD5318" w14:textId="77777777" w:rsidTr="00BF3318">
        <w:trPr>
          <w:trHeight w:val="515"/>
        </w:trPr>
        <w:tc>
          <w:tcPr>
            <w:tcW w:w="851" w:type="dxa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66AE36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Sample ID</w:t>
            </w:r>
          </w:p>
        </w:tc>
        <w:tc>
          <w:tcPr>
            <w:tcW w:w="850" w:type="dxa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363D08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Station</w:t>
            </w:r>
          </w:p>
        </w:tc>
        <w:tc>
          <w:tcPr>
            <w:tcW w:w="851" w:type="dxa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D05FEE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Gear</w:t>
            </w:r>
          </w:p>
        </w:tc>
        <w:tc>
          <w:tcPr>
            <w:tcW w:w="1417" w:type="dxa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FD0966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Study ID</w:t>
            </w:r>
          </w:p>
        </w:tc>
        <w:tc>
          <w:tcPr>
            <w:tcW w:w="1257" w:type="dxa"/>
            <w:tcBorders>
              <w:top w:val="single" w:sz="8" w:space="0" w:color="000000"/>
              <w:bottom w:val="single" w:sz="8" w:space="0" w:color="000000"/>
            </w:tcBorders>
          </w:tcPr>
          <w:p w14:paraId="4DDD1977" w14:textId="62E57C37" w:rsidR="00C37ACE" w:rsidRPr="00282F78" w:rsidRDefault="00BF3318" w:rsidP="00C37ACE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class</w:t>
            </w:r>
          </w:p>
        </w:tc>
        <w:tc>
          <w:tcPr>
            <w:tcW w:w="813" w:type="dxa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5E6306" w14:textId="29D0E48F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Area</w:t>
            </w:r>
          </w:p>
        </w:tc>
        <w:tc>
          <w:tcPr>
            <w:tcW w:w="1188" w:type="dxa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09B646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Station date</w:t>
            </w:r>
          </w:p>
        </w:tc>
        <w:tc>
          <w:tcPr>
            <w:tcW w:w="1081" w:type="dxa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A24DC9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Latitude</w:t>
            </w:r>
          </w:p>
        </w:tc>
        <w:tc>
          <w:tcPr>
            <w:tcW w:w="1228" w:type="dxa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8ECDE4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Longitude</w:t>
            </w:r>
          </w:p>
        </w:tc>
        <w:tc>
          <w:tcPr>
            <w:tcW w:w="1054" w:type="dxa"/>
            <w:tcBorders>
              <w:top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7D94AC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Depth [m]</w:t>
            </w:r>
          </w:p>
        </w:tc>
      </w:tr>
      <w:tr w:rsidR="00C37ACE" w:rsidRPr="00282F78" w14:paraId="0DB24278" w14:textId="77777777" w:rsidTr="00BF3318">
        <w:trPr>
          <w:trHeight w:val="515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297391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80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37631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4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19FA95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AF1C97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01</w:t>
            </w:r>
          </w:p>
        </w:tc>
        <w:tc>
          <w:tcPr>
            <w:tcW w:w="1257" w:type="dxa"/>
          </w:tcPr>
          <w:p w14:paraId="0922ADDE" w14:textId="62FB635F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E8AD5D" w14:textId="3626CA11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3A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4FA0D4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04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D9A8E7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4.84360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316F20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9.61298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80E3DD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040.8</w:t>
            </w:r>
          </w:p>
        </w:tc>
      </w:tr>
      <w:tr w:rsidR="00C37ACE" w:rsidRPr="00282F78" w14:paraId="3A294A35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CBD61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86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E9E62A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4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FAE60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417FE7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02</w:t>
            </w:r>
          </w:p>
        </w:tc>
        <w:tc>
          <w:tcPr>
            <w:tcW w:w="1257" w:type="dxa"/>
          </w:tcPr>
          <w:p w14:paraId="28CC302D" w14:textId="36E929F0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49178" w14:textId="1274E043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3A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DD6630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04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A5FEC0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4.84360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AF83F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9.61298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826354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040.8</w:t>
            </w:r>
          </w:p>
        </w:tc>
      </w:tr>
      <w:tr w:rsidR="00C37ACE" w:rsidRPr="00282F78" w14:paraId="5EBBD0C5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10B209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91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8AFADA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4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C67980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00A73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03</w:t>
            </w:r>
          </w:p>
        </w:tc>
        <w:tc>
          <w:tcPr>
            <w:tcW w:w="1257" w:type="dxa"/>
          </w:tcPr>
          <w:p w14:paraId="6D6D9A2E" w14:textId="470A8835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0DCDA4" w14:textId="3C60ECEA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3A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97140D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04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8F9C9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4.83467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C35D4C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9.62867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DF1F2C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837</w:t>
            </w:r>
          </w:p>
        </w:tc>
      </w:tr>
      <w:tr w:rsidR="00C37ACE" w:rsidRPr="00282F78" w14:paraId="279FCEDD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50415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17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BA96C3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4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36775B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8DA098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04</w:t>
            </w:r>
          </w:p>
        </w:tc>
        <w:tc>
          <w:tcPr>
            <w:tcW w:w="1257" w:type="dxa"/>
          </w:tcPr>
          <w:p w14:paraId="2185DACF" w14:textId="7A183111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56D7F2" w14:textId="20C0DA5D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3A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756B9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04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B6E20E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4.84682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0B0DAD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9.60657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18707A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034.8</w:t>
            </w:r>
          </w:p>
        </w:tc>
      </w:tr>
      <w:tr w:rsidR="00C37ACE" w:rsidRPr="00282F78" w14:paraId="2C321C62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CFC642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99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F5A0E1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4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29957C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585CEF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05</w:t>
            </w:r>
          </w:p>
        </w:tc>
        <w:tc>
          <w:tcPr>
            <w:tcW w:w="1257" w:type="dxa"/>
          </w:tcPr>
          <w:p w14:paraId="42B31163" w14:textId="0D1F54E3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F22114" w14:textId="2727F372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3B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EBD775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05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5927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4.87425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2A091C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9.62720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AC25C8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21</w:t>
            </w:r>
          </w:p>
        </w:tc>
      </w:tr>
      <w:tr w:rsidR="00C37ACE" w:rsidRPr="00282F78" w14:paraId="158B37F9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77B452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737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4D63AA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6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53B3C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E5BC5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06</w:t>
            </w:r>
          </w:p>
        </w:tc>
        <w:tc>
          <w:tcPr>
            <w:tcW w:w="1257" w:type="dxa"/>
          </w:tcPr>
          <w:p w14:paraId="53C3A0B4" w14:textId="060837C0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3486B" w14:textId="6AAEECE9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3DFF07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06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D64F9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4.06320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74520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14.29050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3BDF6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302.4</w:t>
            </w:r>
          </w:p>
        </w:tc>
      </w:tr>
      <w:tr w:rsidR="00C37ACE" w:rsidRPr="00282F78" w14:paraId="4A44C179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EF0860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739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211834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6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AA47C1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F67D0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07</w:t>
            </w:r>
          </w:p>
        </w:tc>
        <w:tc>
          <w:tcPr>
            <w:tcW w:w="1257" w:type="dxa"/>
          </w:tcPr>
          <w:p w14:paraId="72F9D737" w14:textId="044F6578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8E9951" w14:textId="12F8EF1D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9C7618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06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6B3D00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4.05240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101161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14.26162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776AB0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07.1</w:t>
            </w:r>
          </w:p>
        </w:tc>
      </w:tr>
      <w:tr w:rsidR="00C37ACE" w:rsidRPr="00282F78" w14:paraId="7378A0EC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BF0923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749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CE56D0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6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E52DE6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1E9D34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08</w:t>
            </w:r>
          </w:p>
        </w:tc>
        <w:tc>
          <w:tcPr>
            <w:tcW w:w="1257" w:type="dxa"/>
          </w:tcPr>
          <w:p w14:paraId="3B4BD8C0" w14:textId="74F4603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81CD20" w14:textId="75C25535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A71A6A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06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AD53E3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4.06320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77FD36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14.29048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39E0FA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25.3</w:t>
            </w:r>
          </w:p>
        </w:tc>
      </w:tr>
      <w:tr w:rsidR="00C37ACE" w:rsidRPr="00282F78" w14:paraId="228F4D16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C27039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973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582987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86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3DEC65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BC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A2BC0D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09</w:t>
            </w:r>
          </w:p>
        </w:tc>
        <w:tc>
          <w:tcPr>
            <w:tcW w:w="1257" w:type="dxa"/>
          </w:tcPr>
          <w:p w14:paraId="5C25CA6C" w14:textId="5E1C23F3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1524FF" w14:textId="67C71963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4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394885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07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9FCFC9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4.45860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33814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11.38795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BB0A85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412</w:t>
            </w:r>
          </w:p>
        </w:tc>
      </w:tr>
      <w:tr w:rsidR="00C37ACE" w:rsidRPr="00282F78" w14:paraId="2D723436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8D0461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975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EDFC35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86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F13BF7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BC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67435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10</w:t>
            </w:r>
          </w:p>
        </w:tc>
        <w:tc>
          <w:tcPr>
            <w:tcW w:w="1257" w:type="dxa"/>
          </w:tcPr>
          <w:p w14:paraId="3C1B2E6B" w14:textId="789C18C9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F4EA4D" w14:textId="30D37ACF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4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CD45AB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07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685B8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4.45860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749A18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11.38795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851AC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412</w:t>
            </w:r>
          </w:p>
        </w:tc>
      </w:tr>
      <w:tr w:rsidR="00C37ACE" w:rsidRPr="00282F78" w14:paraId="306FFFE9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49D7DB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978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AB709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92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7CC33D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5AD560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11</w:t>
            </w:r>
          </w:p>
        </w:tc>
        <w:tc>
          <w:tcPr>
            <w:tcW w:w="1257" w:type="dxa"/>
          </w:tcPr>
          <w:p w14:paraId="4F37F58D" w14:textId="4FB8280D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B89207" w14:textId="79D082D4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C6DB53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08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D8F59D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3.85415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53689E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13.74887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E15469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66.6</w:t>
            </w:r>
          </w:p>
        </w:tc>
      </w:tr>
      <w:tr w:rsidR="00C37ACE" w:rsidRPr="00282F78" w14:paraId="6B1B290E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B95739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lastRenderedPageBreak/>
              <w:t>980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540DC9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92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A196F6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292506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13</w:t>
            </w:r>
          </w:p>
        </w:tc>
        <w:tc>
          <w:tcPr>
            <w:tcW w:w="1257" w:type="dxa"/>
          </w:tcPr>
          <w:p w14:paraId="518AABB0" w14:textId="604976BF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7E1FDC" w14:textId="30D409DA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991C1A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08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D801D7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3.85532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CB5A43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13.75845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52AF47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83.8</w:t>
            </w:r>
          </w:p>
        </w:tc>
      </w:tr>
      <w:tr w:rsidR="00C37ACE" w:rsidRPr="00282F78" w14:paraId="151A3B49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2FE5E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981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E50E6C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92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6740DE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0533F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14</w:t>
            </w:r>
          </w:p>
        </w:tc>
        <w:tc>
          <w:tcPr>
            <w:tcW w:w="1257" w:type="dxa"/>
          </w:tcPr>
          <w:p w14:paraId="47474D39" w14:textId="40EBABF1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6867C" w14:textId="4FE96151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91FA6C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08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0BDA0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3.85630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B78C67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13.75845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9206C2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83.9</w:t>
            </w:r>
          </w:p>
        </w:tc>
      </w:tr>
      <w:tr w:rsidR="00C37ACE" w:rsidRPr="00282F78" w14:paraId="432F3A7C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612E45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11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38E33B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97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724A4A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98DC76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15</w:t>
            </w:r>
          </w:p>
        </w:tc>
        <w:tc>
          <w:tcPr>
            <w:tcW w:w="1257" w:type="dxa"/>
          </w:tcPr>
          <w:p w14:paraId="2B18269B" w14:textId="07887FC5" w:rsidR="00C37ACE" w:rsidRPr="00282F78" w:rsidRDefault="00827360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4E8410" w14:textId="156A53A9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D5AE9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09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059BA6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3.87340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104A5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14.00258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8C29DF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95.1</w:t>
            </w:r>
          </w:p>
        </w:tc>
      </w:tr>
      <w:tr w:rsidR="00C37ACE" w:rsidRPr="00282F78" w14:paraId="5DAC929D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E38529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15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782EC5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97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A6E9E0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66F397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16</w:t>
            </w:r>
          </w:p>
        </w:tc>
        <w:tc>
          <w:tcPr>
            <w:tcW w:w="1257" w:type="dxa"/>
          </w:tcPr>
          <w:p w14:paraId="51611492" w14:textId="1A9A6E54" w:rsidR="00C37ACE" w:rsidRPr="00282F78" w:rsidRDefault="00827360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9BD10E" w14:textId="588DC23A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AFE0D3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09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50D737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3.87340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D4DA6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14.00258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885A9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95.1</w:t>
            </w:r>
          </w:p>
        </w:tc>
      </w:tr>
      <w:tr w:rsidR="00C37ACE" w:rsidRPr="00282F78" w14:paraId="02649745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81724B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19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0A783E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97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B3C9ED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56560D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17</w:t>
            </w:r>
          </w:p>
        </w:tc>
        <w:tc>
          <w:tcPr>
            <w:tcW w:w="1257" w:type="dxa"/>
          </w:tcPr>
          <w:p w14:paraId="19F4DFF7" w14:textId="3187441D" w:rsidR="00C37ACE" w:rsidRPr="00282F78" w:rsidRDefault="00827360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2FF91B" w14:textId="145EF54A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74461F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09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2C76A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3.87340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98F12A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14.00258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68D948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95.1</w:t>
            </w:r>
          </w:p>
        </w:tc>
      </w:tr>
      <w:tr w:rsidR="00C37ACE" w:rsidRPr="00282F78" w14:paraId="2C73FC8D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0BEC0F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23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BEBEC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97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467980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B00942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18</w:t>
            </w:r>
          </w:p>
        </w:tc>
        <w:tc>
          <w:tcPr>
            <w:tcW w:w="1257" w:type="dxa"/>
          </w:tcPr>
          <w:p w14:paraId="6C72E40A" w14:textId="2D4CDDD5" w:rsidR="00C37ACE" w:rsidRPr="00282F78" w:rsidRDefault="00827360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5FCFB7" w14:textId="6240D68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B075CD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09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A40D8B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3.87340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A85FB1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14.00258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6BED1B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95.1</w:t>
            </w:r>
          </w:p>
        </w:tc>
      </w:tr>
      <w:tr w:rsidR="00C37ACE" w:rsidRPr="00282F78" w14:paraId="1788E016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AC7B98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27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E7646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97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DC1F3E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A74FC3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19</w:t>
            </w:r>
          </w:p>
        </w:tc>
        <w:tc>
          <w:tcPr>
            <w:tcW w:w="1257" w:type="dxa"/>
          </w:tcPr>
          <w:p w14:paraId="2747B35C" w14:textId="78E71149" w:rsidR="00C37ACE" w:rsidRPr="00282F78" w:rsidRDefault="00827360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ABB531" w14:textId="0EA33C29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531255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09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338B3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3.87340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2DB23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14.00258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2D725C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95.1</w:t>
            </w:r>
          </w:p>
        </w:tc>
      </w:tr>
      <w:tr w:rsidR="00C37ACE" w:rsidRPr="00282F78" w14:paraId="2D8D246D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959FF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28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CE79B4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97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FE826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19DA16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20</w:t>
            </w:r>
          </w:p>
        </w:tc>
        <w:tc>
          <w:tcPr>
            <w:tcW w:w="1257" w:type="dxa"/>
          </w:tcPr>
          <w:p w14:paraId="36527899" w14:textId="22882BA6" w:rsidR="00C37ACE" w:rsidRPr="00282F78" w:rsidRDefault="00827360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D0677E" w14:textId="04B88853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1F1D05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09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93743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3.88035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9D54B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13.98273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384A73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315.1</w:t>
            </w:r>
          </w:p>
        </w:tc>
      </w:tr>
      <w:tr w:rsidR="00C37ACE" w:rsidRPr="00282F78" w14:paraId="07307A7F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BB2CD0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32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B2D86B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97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2544D4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CE6F8E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21</w:t>
            </w:r>
          </w:p>
        </w:tc>
        <w:tc>
          <w:tcPr>
            <w:tcW w:w="1257" w:type="dxa"/>
          </w:tcPr>
          <w:p w14:paraId="55FBFB0E" w14:textId="5CFF3C5F" w:rsidR="00C37ACE" w:rsidRPr="00282F78" w:rsidRDefault="00827360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9A5BDA" w14:textId="14E95203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275AF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09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29C351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3.53880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6E74B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14.00827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542588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75</w:t>
            </w:r>
          </w:p>
        </w:tc>
      </w:tr>
      <w:tr w:rsidR="00C37ACE" w:rsidRPr="00282F78" w14:paraId="31977035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D8146E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34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94A5F1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97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AECA31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8FAA1E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22</w:t>
            </w:r>
          </w:p>
        </w:tc>
        <w:tc>
          <w:tcPr>
            <w:tcW w:w="1257" w:type="dxa"/>
          </w:tcPr>
          <w:p w14:paraId="78F06469" w14:textId="0F4F6164" w:rsidR="00C37ACE" w:rsidRPr="00282F78" w:rsidRDefault="00827360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7E2575" w14:textId="3EDB2A3E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6FA3FD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09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2FA5F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3.88207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7C0A12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13.97753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9B1C3F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301.3</w:t>
            </w:r>
          </w:p>
        </w:tc>
      </w:tr>
      <w:tr w:rsidR="00C37ACE" w:rsidRPr="00282F78" w14:paraId="221322F6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B87A7F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35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01A6D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97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429B98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57E172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23</w:t>
            </w:r>
          </w:p>
        </w:tc>
        <w:tc>
          <w:tcPr>
            <w:tcW w:w="1257" w:type="dxa"/>
          </w:tcPr>
          <w:p w14:paraId="4363D3BC" w14:textId="78242304" w:rsidR="00C37ACE" w:rsidRPr="00282F78" w:rsidRDefault="00827360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70BA57" w14:textId="394912D2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A9730C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09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AF6C39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3.88207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D7B0E1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13.97755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A99057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300</w:t>
            </w:r>
          </w:p>
        </w:tc>
      </w:tr>
      <w:tr w:rsidR="00C37ACE" w:rsidRPr="00282F78" w14:paraId="69E81D3E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10A89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56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E1B70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97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F6037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BB1797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24</w:t>
            </w:r>
          </w:p>
        </w:tc>
        <w:tc>
          <w:tcPr>
            <w:tcW w:w="1257" w:type="dxa"/>
          </w:tcPr>
          <w:p w14:paraId="1B916C08" w14:textId="6576B615" w:rsidR="00C37ACE" w:rsidRPr="00282F78" w:rsidRDefault="00827360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84CE21" w14:textId="67BEBE24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E48C65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09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AF8AE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3.87340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52D399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14.00258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8C6AC1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95.1</w:t>
            </w:r>
          </w:p>
        </w:tc>
      </w:tr>
      <w:tr w:rsidR="00C37ACE" w:rsidRPr="00282F78" w14:paraId="25C13C6A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B6B708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168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9869C6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3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1EAFCA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4AB093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25</w:t>
            </w:r>
          </w:p>
        </w:tc>
        <w:tc>
          <w:tcPr>
            <w:tcW w:w="1257" w:type="dxa"/>
          </w:tcPr>
          <w:p w14:paraId="18AE1350" w14:textId="03A26010" w:rsidR="00C37ACE" w:rsidRPr="00282F78" w:rsidRDefault="00827360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64C93A" w14:textId="34EA3989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7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88770A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2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4B5A41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0.23327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D23C1D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29.14312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590FD5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62.5</w:t>
            </w:r>
          </w:p>
        </w:tc>
      </w:tr>
      <w:tr w:rsidR="00C37ACE" w:rsidRPr="00282F78" w14:paraId="572D8E78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3786C7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222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3A32B8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6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B8A00D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E0E48C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27</w:t>
            </w:r>
          </w:p>
        </w:tc>
        <w:tc>
          <w:tcPr>
            <w:tcW w:w="1257" w:type="dxa"/>
          </w:tcPr>
          <w:p w14:paraId="337F462C" w14:textId="074BF0FA" w:rsidR="00C37ACE" w:rsidRPr="00282F78" w:rsidRDefault="00827360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AC8FD2" w14:textId="6927B608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7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1657A4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3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2CD4DF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0.23208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EF1B85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29.14878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FFAA1A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60</w:t>
            </w:r>
          </w:p>
        </w:tc>
      </w:tr>
      <w:tr w:rsidR="00C37ACE" w:rsidRPr="00282F78" w14:paraId="35ADADBB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BF886F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lastRenderedPageBreak/>
              <w:t>1223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E1C0F3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6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B3EDB6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B34B3D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28</w:t>
            </w:r>
          </w:p>
        </w:tc>
        <w:tc>
          <w:tcPr>
            <w:tcW w:w="1257" w:type="dxa"/>
          </w:tcPr>
          <w:p w14:paraId="6F6883D2" w14:textId="07684BEA" w:rsidR="00C37ACE" w:rsidRPr="00282F78" w:rsidRDefault="00827360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5A411F" w14:textId="34B3C3BA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7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811390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3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D831DB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0.23260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FDA7C1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29.14910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196112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65.1</w:t>
            </w:r>
          </w:p>
        </w:tc>
      </w:tr>
      <w:tr w:rsidR="00C37ACE" w:rsidRPr="00282F78" w14:paraId="0221AE7F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EAFA1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224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D4A560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6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D957AC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054ECE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29</w:t>
            </w:r>
          </w:p>
        </w:tc>
        <w:tc>
          <w:tcPr>
            <w:tcW w:w="1257" w:type="dxa"/>
          </w:tcPr>
          <w:p w14:paraId="6EACF6D5" w14:textId="4735001D" w:rsidR="00C37ACE" w:rsidRPr="00282F78" w:rsidRDefault="00827360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AD0F46" w14:textId="1795F38C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7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2FD37D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3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11AD4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0.23172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FF2E99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29.14610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AB9FE2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55.5</w:t>
            </w:r>
          </w:p>
        </w:tc>
      </w:tr>
      <w:tr w:rsidR="00C37ACE" w:rsidRPr="00282F78" w14:paraId="14371DB0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2FE852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226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F075C0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6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E1F6B4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C23AD3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30</w:t>
            </w:r>
          </w:p>
        </w:tc>
        <w:tc>
          <w:tcPr>
            <w:tcW w:w="1257" w:type="dxa"/>
          </w:tcPr>
          <w:p w14:paraId="436BF15C" w14:textId="5752238A" w:rsidR="00C37ACE" w:rsidRPr="00282F78" w:rsidRDefault="00827360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5765A1" w14:textId="7C863353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7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E29514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3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7DCD9A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0.23160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453C4E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29.14570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72805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67.9</w:t>
            </w:r>
          </w:p>
        </w:tc>
      </w:tr>
      <w:tr w:rsidR="00C37ACE" w:rsidRPr="00282F78" w14:paraId="6D65E392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7AA28F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231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BB1592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6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378923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4CA5F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31</w:t>
            </w:r>
          </w:p>
        </w:tc>
        <w:tc>
          <w:tcPr>
            <w:tcW w:w="1257" w:type="dxa"/>
          </w:tcPr>
          <w:p w14:paraId="591EBAF1" w14:textId="052A3828" w:rsidR="00C37ACE" w:rsidRPr="00282F78" w:rsidRDefault="00827360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4835E" w14:textId="1F173A2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7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D0735B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3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E64B77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0.23252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E9F32A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29.15007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22716B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59.3</w:t>
            </w:r>
          </w:p>
        </w:tc>
      </w:tr>
      <w:tr w:rsidR="00C37ACE" w:rsidRPr="00282F78" w14:paraId="689DB87C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D83FBD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562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121E7D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4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285962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9D261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32</w:t>
            </w:r>
          </w:p>
        </w:tc>
        <w:tc>
          <w:tcPr>
            <w:tcW w:w="1257" w:type="dxa"/>
          </w:tcPr>
          <w:p w14:paraId="2DE7DFAD" w14:textId="3FB913E6" w:rsidR="00C37ACE" w:rsidRPr="00282F78" w:rsidRDefault="00827360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89B8B" w14:textId="0AF6820D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3A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440833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04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FB6B29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4.83555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AED8A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9.62535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87CBAF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872</w:t>
            </w:r>
          </w:p>
        </w:tc>
      </w:tr>
      <w:tr w:rsidR="00C37ACE" w:rsidRPr="00282F78" w14:paraId="20452678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BB6AEE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605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01E5EF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12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EC184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B2A792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33</w:t>
            </w:r>
          </w:p>
        </w:tc>
        <w:tc>
          <w:tcPr>
            <w:tcW w:w="1257" w:type="dxa"/>
          </w:tcPr>
          <w:p w14:paraId="528956AE" w14:textId="3A3D2F54" w:rsidR="00C37ACE" w:rsidRPr="00282F78" w:rsidRDefault="00827360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D34283" w14:textId="337CB71B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7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AB7775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4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126B25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0.23377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A52149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29.14178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FAEC39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57.5</w:t>
            </w:r>
          </w:p>
        </w:tc>
      </w:tr>
      <w:tr w:rsidR="00C37ACE" w:rsidRPr="00282F78" w14:paraId="252169A3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18251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637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512429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97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E4FE5A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FEAB25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34</w:t>
            </w:r>
          </w:p>
        </w:tc>
        <w:tc>
          <w:tcPr>
            <w:tcW w:w="1257" w:type="dxa"/>
          </w:tcPr>
          <w:p w14:paraId="1F50F9C1" w14:textId="5C991F12" w:rsidR="00C37ACE" w:rsidRPr="00282F78" w:rsidRDefault="00827360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F88C3A" w14:textId="79CF432C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8421E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09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7D69D1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3.88207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514693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13.97753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0D5278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301.3</w:t>
            </w:r>
          </w:p>
        </w:tc>
      </w:tr>
      <w:tr w:rsidR="00C37ACE" w:rsidRPr="00282F78" w14:paraId="15F4BA29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DE53DB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643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43B088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97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D81F2F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311661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36</w:t>
            </w:r>
          </w:p>
        </w:tc>
        <w:tc>
          <w:tcPr>
            <w:tcW w:w="1257" w:type="dxa"/>
          </w:tcPr>
          <w:p w14:paraId="4E8F1C25" w14:textId="45FB3896" w:rsidR="00C37ACE" w:rsidRPr="00282F78" w:rsidRDefault="00827360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346BF1" w14:textId="008A23E1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1DDB30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09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83CC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3.88073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C30E44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13.98258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07026C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314.3</w:t>
            </w:r>
          </w:p>
        </w:tc>
      </w:tr>
      <w:tr w:rsidR="00C37ACE" w:rsidRPr="00282F78" w14:paraId="5DB0B70D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9670F6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649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7884CD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6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B9AD8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C01960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37</w:t>
            </w:r>
          </w:p>
        </w:tc>
        <w:tc>
          <w:tcPr>
            <w:tcW w:w="1257" w:type="dxa"/>
          </w:tcPr>
          <w:p w14:paraId="663A8F60" w14:textId="2AFCBCFD" w:rsidR="00C37ACE" w:rsidRPr="00282F78" w:rsidRDefault="00827360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9A479A" w14:textId="63379421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7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B99C9C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3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B9F951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0.23230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9E80CE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29.14930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C01349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61.9</w:t>
            </w:r>
          </w:p>
        </w:tc>
      </w:tr>
      <w:tr w:rsidR="00C37ACE" w:rsidRPr="00282F78" w14:paraId="3854CA30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B5E43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651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0C29CD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6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C61CF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BC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310EDA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38</w:t>
            </w:r>
          </w:p>
        </w:tc>
        <w:tc>
          <w:tcPr>
            <w:tcW w:w="1257" w:type="dxa"/>
          </w:tcPr>
          <w:p w14:paraId="338482FC" w14:textId="3CEB0BA1" w:rsidR="00C37ACE" w:rsidRPr="00282F78" w:rsidRDefault="00827360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139411" w14:textId="6F9B4A76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3B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2425F8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04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D1741C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4.89185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027EA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9.63415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E842BB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80</w:t>
            </w:r>
          </w:p>
        </w:tc>
      </w:tr>
      <w:tr w:rsidR="00C37ACE" w:rsidRPr="00282F78" w14:paraId="7FFF3DC4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D6D81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239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EAE13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4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29024B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49C699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39</w:t>
            </w:r>
          </w:p>
        </w:tc>
        <w:tc>
          <w:tcPr>
            <w:tcW w:w="1257" w:type="dxa"/>
          </w:tcPr>
          <w:p w14:paraId="42BFDA6F" w14:textId="2029F189" w:rsidR="00C37ACE" w:rsidRPr="00282F78" w:rsidRDefault="00827360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549CC5" w14:textId="7DA1C998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3A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0F0C75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04.07.2020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5DA4A5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4.83465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821400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9.62868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461779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837</w:t>
            </w:r>
          </w:p>
        </w:tc>
      </w:tr>
      <w:tr w:rsidR="00C37ACE" w:rsidRPr="00282F78" w14:paraId="3EF31561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F18CF9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53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BA2791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49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CA9F0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021E0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RR cor253</w:t>
            </w:r>
          </w:p>
        </w:tc>
        <w:tc>
          <w:tcPr>
            <w:tcW w:w="1257" w:type="dxa"/>
          </w:tcPr>
          <w:p w14:paraId="0660E2F8" w14:textId="0423EAA4" w:rsidR="00C37ACE" w:rsidRPr="00282F78" w:rsidRDefault="00827360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003F01" w14:textId="552BA4DF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7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7DDEC8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8.07.2018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D87B31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9.25123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FAED27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30.485033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68CFA7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867</w:t>
            </w:r>
          </w:p>
        </w:tc>
      </w:tr>
      <w:tr w:rsidR="00C37ACE" w:rsidRPr="00282F78" w14:paraId="47ACC275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8810AB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58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F42F37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49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C40235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95920E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RR cor258</w:t>
            </w:r>
          </w:p>
        </w:tc>
        <w:tc>
          <w:tcPr>
            <w:tcW w:w="1257" w:type="dxa"/>
          </w:tcPr>
          <w:p w14:paraId="0BBF9948" w14:textId="70ED4F32" w:rsidR="00C37ACE" w:rsidRPr="00282F78" w:rsidRDefault="00827360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110504" w14:textId="4DF00368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7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FA53CE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8.07.2018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6DC84B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9.25123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A9E9E0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30.485016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DD6F9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867</w:t>
            </w:r>
          </w:p>
        </w:tc>
      </w:tr>
      <w:tr w:rsidR="00C37ACE" w:rsidRPr="00282F78" w14:paraId="5684F946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ACDE97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60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E429C4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49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2EEB0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2BAF66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RR cor260</w:t>
            </w:r>
          </w:p>
        </w:tc>
        <w:tc>
          <w:tcPr>
            <w:tcW w:w="1257" w:type="dxa"/>
          </w:tcPr>
          <w:p w14:paraId="43B6A17D" w14:textId="5B042527" w:rsidR="00C37ACE" w:rsidRPr="00282F78" w:rsidRDefault="00827360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F4D79D" w14:textId="5068133B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7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0069BE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8.07.2018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E57158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9.25108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3A1635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30.488866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72D5E8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869</w:t>
            </w:r>
          </w:p>
        </w:tc>
      </w:tr>
      <w:tr w:rsidR="00C37ACE" w:rsidRPr="00282F78" w14:paraId="25AA10DB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5BE405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lastRenderedPageBreak/>
              <w:t>267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77BBE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61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62FF64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EC713A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RR cor267</w:t>
            </w:r>
          </w:p>
        </w:tc>
        <w:tc>
          <w:tcPr>
            <w:tcW w:w="1257" w:type="dxa"/>
          </w:tcPr>
          <w:p w14:paraId="44ACAA63" w14:textId="488721D4" w:rsidR="00C37ACE" w:rsidRPr="00282F78" w:rsidRDefault="00827360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C08600" w14:textId="505E1732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7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E19639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9.07.2018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4CFBF3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9.32401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A5AD8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30.550716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2BC179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226</w:t>
            </w:r>
          </w:p>
        </w:tc>
      </w:tr>
      <w:tr w:rsidR="00C37ACE" w:rsidRPr="00282F78" w14:paraId="16D11FBB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55697E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71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BCC8A3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49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69E218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137422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RR cor271</w:t>
            </w:r>
          </w:p>
        </w:tc>
        <w:tc>
          <w:tcPr>
            <w:tcW w:w="1257" w:type="dxa"/>
          </w:tcPr>
          <w:p w14:paraId="4AB2443B" w14:textId="03299EDB" w:rsidR="00C37ACE" w:rsidRPr="00282F78" w:rsidRDefault="00827360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5B05C8" w14:textId="2F116DE9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7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F9A3CC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8.07.2018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0D904A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9.24786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5626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30.488983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A6E5F7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869</w:t>
            </w:r>
          </w:p>
        </w:tc>
      </w:tr>
      <w:tr w:rsidR="00C37ACE" w:rsidRPr="00282F78" w14:paraId="50099320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BB0B18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86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A58077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88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3E5308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45936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RR cor286</w:t>
            </w:r>
          </w:p>
        </w:tc>
        <w:tc>
          <w:tcPr>
            <w:tcW w:w="1257" w:type="dxa"/>
          </w:tcPr>
          <w:p w14:paraId="2BB71A15" w14:textId="6EBFED0E" w:rsidR="00C37ACE" w:rsidRPr="00282F78" w:rsidRDefault="00827360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F3766" w14:textId="33F07B4D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6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5D022C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01.08.2018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91BB7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0.23713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190B21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29.136116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CCCE0C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81</w:t>
            </w:r>
          </w:p>
        </w:tc>
      </w:tr>
      <w:tr w:rsidR="00C37ACE" w:rsidRPr="00282F78" w14:paraId="213CB8CF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5E1AA1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51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304A76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49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A55EA6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CA840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RR cor251</w:t>
            </w:r>
          </w:p>
        </w:tc>
        <w:tc>
          <w:tcPr>
            <w:tcW w:w="1257" w:type="dxa"/>
          </w:tcPr>
          <w:p w14:paraId="33540195" w14:textId="53F62673" w:rsidR="00C37ACE" w:rsidRPr="00282F78" w:rsidRDefault="00827360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3F5D97" w14:textId="2A705AB1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7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F65F7D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8.07.2018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BA455B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9.24786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039324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30.488983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30B92D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869</w:t>
            </w:r>
          </w:p>
        </w:tc>
      </w:tr>
      <w:tr w:rsidR="00C37ACE" w:rsidRPr="00282F78" w14:paraId="7EFC1D06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A9F4A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50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D954D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80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258662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A14E84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RR cor550</w:t>
            </w:r>
          </w:p>
        </w:tc>
        <w:tc>
          <w:tcPr>
            <w:tcW w:w="1257" w:type="dxa"/>
          </w:tcPr>
          <w:p w14:paraId="3E4DF54E" w14:textId="6205DA5F" w:rsidR="00C37ACE" w:rsidRPr="00282F78" w:rsidRDefault="00BF3318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4E13E5" w14:textId="38CD7D55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7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5DE812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7.07.2018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9CD700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9.25991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F11163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30.4432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34DC81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01</w:t>
            </w:r>
          </w:p>
        </w:tc>
      </w:tr>
      <w:tr w:rsidR="00C37ACE" w:rsidRPr="00282F78" w14:paraId="1DD7C7A8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F2590E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403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4F3AE2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80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2F746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2505FC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RR cor403</w:t>
            </w:r>
          </w:p>
        </w:tc>
        <w:tc>
          <w:tcPr>
            <w:tcW w:w="1257" w:type="dxa"/>
          </w:tcPr>
          <w:p w14:paraId="58E9AD8A" w14:textId="64E38473" w:rsidR="00C37ACE" w:rsidRPr="00282F78" w:rsidRDefault="00BF3318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6347F3" w14:textId="4FC8797E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7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CBFFFC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7.07.2018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281DB2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9.26088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080385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30.44675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7BAE3A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966</w:t>
            </w:r>
          </w:p>
        </w:tc>
      </w:tr>
      <w:tr w:rsidR="00C37ACE" w:rsidRPr="00282F78" w14:paraId="12B38CE2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1330AC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329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3F42F9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7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F93A7A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452301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RR cor329</w:t>
            </w:r>
          </w:p>
        </w:tc>
        <w:tc>
          <w:tcPr>
            <w:tcW w:w="1257" w:type="dxa"/>
          </w:tcPr>
          <w:p w14:paraId="59902BA0" w14:textId="159756F7" w:rsidR="00C37ACE" w:rsidRPr="00282F78" w:rsidRDefault="00BF3318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5C982F" w14:textId="17B36E03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6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470D1B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3.07.2018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CE89F8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0.24765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8FBBAB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29.1379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1F8163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718</w:t>
            </w:r>
          </w:p>
        </w:tc>
      </w:tr>
      <w:tr w:rsidR="00C37ACE" w:rsidRPr="00282F78" w14:paraId="0116A594" w14:textId="77777777" w:rsidTr="00BF3318">
        <w:trPr>
          <w:trHeight w:val="50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306C62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326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BA9A82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7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C63BD4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F1FC3E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RR cor326</w:t>
            </w:r>
          </w:p>
        </w:tc>
        <w:tc>
          <w:tcPr>
            <w:tcW w:w="1257" w:type="dxa"/>
          </w:tcPr>
          <w:p w14:paraId="478A2BBF" w14:textId="69EFFD25" w:rsidR="00C37ACE" w:rsidRPr="00282F78" w:rsidRDefault="00BF3318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66DA9F" w14:textId="0AE67E5B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6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DDE898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3.07.2018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0D918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0.24765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0571AC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29.1379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68205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718</w:t>
            </w:r>
          </w:p>
        </w:tc>
      </w:tr>
      <w:tr w:rsidR="00C37ACE" w:rsidRPr="00282F78" w14:paraId="4A38ECFB" w14:textId="77777777" w:rsidTr="00BF3318">
        <w:trPr>
          <w:trHeight w:val="530"/>
        </w:trPr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DAD53D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27</w:t>
            </w:r>
          </w:p>
        </w:tc>
        <w:tc>
          <w:tcPr>
            <w:tcW w:w="8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336106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11</w:t>
            </w:r>
          </w:p>
        </w:tc>
        <w:tc>
          <w:tcPr>
            <w:tcW w:w="8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1DFCA6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721B22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RR cor527</w:t>
            </w:r>
          </w:p>
        </w:tc>
        <w:tc>
          <w:tcPr>
            <w:tcW w:w="1257" w:type="dxa"/>
          </w:tcPr>
          <w:p w14:paraId="6163113E" w14:textId="36CF7638" w:rsidR="00C37ACE" w:rsidRPr="00282F78" w:rsidRDefault="00BF3318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8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87D559" w14:textId="1ABD0B31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7</w:t>
            </w:r>
          </w:p>
        </w:tc>
        <w:tc>
          <w:tcPr>
            <w:tcW w:w="118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1083AE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0.07.2018</w:t>
            </w:r>
          </w:p>
        </w:tc>
        <w:tc>
          <w:tcPr>
            <w:tcW w:w="108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8ADEF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9.2898</w:t>
            </w:r>
          </w:p>
        </w:tc>
        <w:tc>
          <w:tcPr>
            <w:tcW w:w="122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559041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30.446966</w:t>
            </w:r>
          </w:p>
        </w:tc>
        <w:tc>
          <w:tcPr>
            <w:tcW w:w="10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8BCCB3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980</w:t>
            </w:r>
          </w:p>
        </w:tc>
      </w:tr>
      <w:tr w:rsidR="00C37ACE" w:rsidRPr="00282F78" w14:paraId="1CF1C954" w14:textId="77777777" w:rsidTr="00BF3318">
        <w:trPr>
          <w:trHeight w:val="515"/>
        </w:trPr>
        <w:tc>
          <w:tcPr>
            <w:tcW w:w="851" w:type="dxa"/>
            <w:tcBorders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E84010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61</w:t>
            </w:r>
          </w:p>
        </w:tc>
        <w:tc>
          <w:tcPr>
            <w:tcW w:w="850" w:type="dxa"/>
            <w:tcBorders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EE6859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27</w:t>
            </w:r>
          </w:p>
        </w:tc>
        <w:tc>
          <w:tcPr>
            <w:tcW w:w="851" w:type="dxa"/>
            <w:tcBorders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26038F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ROV</w:t>
            </w:r>
          </w:p>
        </w:tc>
        <w:tc>
          <w:tcPr>
            <w:tcW w:w="1417" w:type="dxa"/>
            <w:tcBorders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636DFF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RR cor561</w:t>
            </w:r>
          </w:p>
        </w:tc>
        <w:tc>
          <w:tcPr>
            <w:tcW w:w="1257" w:type="dxa"/>
            <w:tcBorders>
              <w:bottom w:val="single" w:sz="8" w:space="0" w:color="000000"/>
            </w:tcBorders>
          </w:tcPr>
          <w:p w14:paraId="08BB8175" w14:textId="33EB1050" w:rsidR="00C37ACE" w:rsidRPr="00282F78" w:rsidRDefault="00BF3318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corallia</w:t>
            </w:r>
          </w:p>
        </w:tc>
        <w:tc>
          <w:tcPr>
            <w:tcW w:w="813" w:type="dxa"/>
            <w:tcBorders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7FC2CE" w14:textId="30996B70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8</w:t>
            </w:r>
          </w:p>
        </w:tc>
        <w:tc>
          <w:tcPr>
            <w:tcW w:w="1188" w:type="dxa"/>
            <w:tcBorders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611347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4.07.2018</w:t>
            </w:r>
          </w:p>
        </w:tc>
        <w:tc>
          <w:tcPr>
            <w:tcW w:w="1081" w:type="dxa"/>
            <w:tcBorders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2D7EB5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7.68811</w:t>
            </w:r>
          </w:p>
        </w:tc>
        <w:tc>
          <w:tcPr>
            <w:tcW w:w="1228" w:type="dxa"/>
            <w:tcBorders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62BF84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-32.729483</w:t>
            </w:r>
          </w:p>
        </w:tc>
        <w:tc>
          <w:tcPr>
            <w:tcW w:w="1054" w:type="dxa"/>
            <w:tcBorders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5A1C04" w14:textId="77777777" w:rsidR="00C37ACE" w:rsidRPr="00282F78" w:rsidRDefault="00C37ACE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579</w:t>
            </w:r>
          </w:p>
        </w:tc>
      </w:tr>
    </w:tbl>
    <w:p w14:paraId="02C5695F" w14:textId="77777777" w:rsidR="00282F78" w:rsidRPr="00282F78" w:rsidRDefault="00282F78" w:rsidP="00282F78">
      <w:pPr>
        <w:spacing w:before="240"/>
        <w:rPr>
          <w:szCs w:val="24"/>
        </w:rPr>
      </w:pPr>
      <w:r w:rsidRPr="00282F78">
        <w:rPr>
          <w:szCs w:val="24"/>
        </w:rPr>
        <w:t xml:space="preserve"> </w:t>
      </w:r>
    </w:p>
    <w:p w14:paraId="6A680A6C" w14:textId="77777777" w:rsidR="00282F78" w:rsidRPr="00282F78" w:rsidRDefault="00282F78" w:rsidP="00282F78">
      <w:pPr>
        <w:spacing w:before="240"/>
        <w:rPr>
          <w:szCs w:val="24"/>
        </w:rPr>
      </w:pPr>
      <w:r w:rsidRPr="00282F78">
        <w:rPr>
          <w:szCs w:val="24"/>
        </w:rPr>
        <w:t xml:space="preserve"> </w:t>
      </w:r>
    </w:p>
    <w:p w14:paraId="3464B1D2" w14:textId="77777777" w:rsidR="00282F78" w:rsidRPr="00282F78" w:rsidRDefault="00282F78" w:rsidP="00282F78">
      <w:pPr>
        <w:spacing w:before="240"/>
        <w:rPr>
          <w:szCs w:val="24"/>
        </w:rPr>
      </w:pPr>
    </w:p>
    <w:p w14:paraId="160694F1" w14:textId="77777777" w:rsidR="00282F78" w:rsidRPr="00282F78" w:rsidRDefault="00282F78" w:rsidP="00282F78">
      <w:pPr>
        <w:spacing w:before="240"/>
        <w:rPr>
          <w:szCs w:val="24"/>
        </w:rPr>
      </w:pPr>
      <w:r w:rsidRPr="00282F78">
        <w:rPr>
          <w:szCs w:val="24"/>
        </w:rPr>
        <w:t xml:space="preserve"> </w:t>
      </w:r>
    </w:p>
    <w:p w14:paraId="158C9840" w14:textId="77777777" w:rsidR="00282F78" w:rsidRPr="00282F78" w:rsidRDefault="00282F78" w:rsidP="00282F78">
      <w:pPr>
        <w:spacing w:before="240"/>
        <w:rPr>
          <w:szCs w:val="24"/>
        </w:rPr>
      </w:pPr>
    </w:p>
    <w:p w14:paraId="4DB999A7" w14:textId="77777777" w:rsidR="00282F78" w:rsidRPr="00282F78" w:rsidRDefault="00282F78" w:rsidP="00282F78">
      <w:pPr>
        <w:spacing w:before="240"/>
        <w:rPr>
          <w:szCs w:val="24"/>
        </w:rPr>
      </w:pPr>
    </w:p>
    <w:p w14:paraId="644883AB" w14:textId="77777777" w:rsidR="00282F78" w:rsidRPr="00282F78" w:rsidRDefault="00282F78" w:rsidP="00282F78">
      <w:pPr>
        <w:spacing w:before="240"/>
        <w:rPr>
          <w:szCs w:val="24"/>
        </w:rPr>
      </w:pPr>
    </w:p>
    <w:p w14:paraId="6DB79989" w14:textId="77777777" w:rsidR="00282F78" w:rsidRPr="00282F78" w:rsidRDefault="00282F78" w:rsidP="00282F78">
      <w:pPr>
        <w:spacing w:before="240"/>
        <w:rPr>
          <w:szCs w:val="24"/>
        </w:rPr>
      </w:pPr>
      <w:r w:rsidRPr="00282F78">
        <w:rPr>
          <w:b/>
          <w:bCs/>
          <w:szCs w:val="24"/>
        </w:rPr>
        <w:lastRenderedPageBreak/>
        <w:t>Supplementary information 2</w:t>
      </w:r>
      <w:r w:rsidRPr="00282F78">
        <w:rPr>
          <w:szCs w:val="24"/>
        </w:rPr>
        <w:t xml:space="preserve"> List of determined families, genera, and species by in situ images, colony shape, BLASTN matches and metadata of the samples</w:t>
      </w:r>
    </w:p>
    <w:tbl>
      <w:tblPr>
        <w:tblW w:w="9351" w:type="dxa"/>
        <w:tblBorders>
          <w:bottom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1413"/>
        <w:gridCol w:w="1417"/>
        <w:gridCol w:w="1418"/>
        <w:gridCol w:w="1843"/>
        <w:gridCol w:w="1559"/>
        <w:gridCol w:w="1701"/>
      </w:tblGrid>
      <w:tr w:rsidR="00BF3318" w:rsidRPr="00282F78" w14:paraId="7D20F2FC" w14:textId="77777777" w:rsidTr="00BE48F2">
        <w:trPr>
          <w:trHeight w:val="515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8A02F9" w14:textId="77777777" w:rsidR="00BF3318" w:rsidRPr="00282F78" w:rsidRDefault="00BF3318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Sample ID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A0DB01" w14:textId="77777777" w:rsidR="00BF3318" w:rsidRPr="00282F78" w:rsidRDefault="00BF3318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Study ID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900FF68" w14:textId="1657C62E" w:rsidR="00BF3318" w:rsidRPr="00282F78" w:rsidRDefault="00BF3318" w:rsidP="00282F7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class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E9951" w14:textId="19825B9B" w:rsidR="00BF3318" w:rsidRPr="00282F78" w:rsidRDefault="00BF3318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Family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4C9E1A" w14:textId="77777777" w:rsidR="00BF3318" w:rsidRPr="00282F78" w:rsidRDefault="00BF3318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Genus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5A37F2" w14:textId="77777777" w:rsidR="00BF3318" w:rsidRPr="00282F78" w:rsidRDefault="00BF3318" w:rsidP="00282F7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Species</w:t>
            </w:r>
          </w:p>
        </w:tc>
      </w:tr>
      <w:tr w:rsidR="00BF3318" w:rsidRPr="00282F78" w14:paraId="1FA3D45A" w14:textId="77777777" w:rsidTr="00BE48F2">
        <w:trPr>
          <w:trHeight w:val="515"/>
        </w:trPr>
        <w:tc>
          <w:tcPr>
            <w:tcW w:w="1413" w:type="dxa"/>
            <w:tcBorders>
              <w:top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16B6F7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80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760C0E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01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6CD2E5DC" w14:textId="048B9F34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B94556" w14:textId="76531829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Nephtheidae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A5BC52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Gersemia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368BF4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r w:rsidRPr="00282F78">
              <w:rPr>
                <w:i/>
                <w:sz w:val="20"/>
                <w:szCs w:val="20"/>
              </w:rPr>
              <w:t>sp. 1</w:t>
            </w:r>
          </w:p>
        </w:tc>
      </w:tr>
      <w:tr w:rsidR="00BF3318" w:rsidRPr="00282F78" w14:paraId="2FE069E8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1649D3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86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1B0848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02</w:t>
            </w:r>
          </w:p>
        </w:tc>
        <w:tc>
          <w:tcPr>
            <w:tcW w:w="1418" w:type="dxa"/>
          </w:tcPr>
          <w:p w14:paraId="4D74FFC9" w14:textId="7B674B41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1989E6" w14:textId="71C92A9F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Nephtheidae</w:t>
            </w:r>
            <w:proofErr w:type="spellEnd"/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CC0AEF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Gersemi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CC2627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sp. 1</w:t>
            </w:r>
          </w:p>
        </w:tc>
      </w:tr>
      <w:tr w:rsidR="00BF3318" w:rsidRPr="00282F78" w14:paraId="04E1BAE1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4BA48D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91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482B3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03</w:t>
            </w:r>
          </w:p>
        </w:tc>
        <w:tc>
          <w:tcPr>
            <w:tcW w:w="1418" w:type="dxa"/>
          </w:tcPr>
          <w:p w14:paraId="4CDB970B" w14:textId="44BEF3C0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6DFD2" w14:textId="1C859CC3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Nephtheidae</w:t>
            </w:r>
            <w:proofErr w:type="spellEnd"/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05707B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Unidentified</w:t>
            </w:r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B8D575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sp. 1</w:t>
            </w:r>
          </w:p>
        </w:tc>
      </w:tr>
      <w:tr w:rsidR="00BF3318" w:rsidRPr="00282F78" w14:paraId="5D2B8A20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CB0741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17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E22753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04</w:t>
            </w:r>
          </w:p>
        </w:tc>
        <w:tc>
          <w:tcPr>
            <w:tcW w:w="1418" w:type="dxa"/>
          </w:tcPr>
          <w:p w14:paraId="3474E955" w14:textId="6C99DF65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0B6567" w14:textId="1F3E4F4C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Nephtheidae</w:t>
            </w:r>
            <w:proofErr w:type="spellEnd"/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E20D8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Gersemi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7EE532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sp. 1</w:t>
            </w:r>
          </w:p>
        </w:tc>
      </w:tr>
      <w:tr w:rsidR="00BF3318" w:rsidRPr="00282F78" w14:paraId="54207BA9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EDB18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699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081005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05</w:t>
            </w:r>
          </w:p>
        </w:tc>
        <w:tc>
          <w:tcPr>
            <w:tcW w:w="1418" w:type="dxa"/>
          </w:tcPr>
          <w:p w14:paraId="13D5F28F" w14:textId="661C0CF1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5B63A9" w14:textId="042829BD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Nephtheidae</w:t>
            </w:r>
            <w:proofErr w:type="spellEnd"/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0B2E0C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Unidentified</w:t>
            </w:r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F27287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sp. 2</w:t>
            </w:r>
          </w:p>
        </w:tc>
      </w:tr>
      <w:tr w:rsidR="00BF3318" w:rsidRPr="00282F78" w14:paraId="15E6AFD8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34DB55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737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CF3D05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06</w:t>
            </w:r>
          </w:p>
        </w:tc>
        <w:tc>
          <w:tcPr>
            <w:tcW w:w="1418" w:type="dxa"/>
          </w:tcPr>
          <w:p w14:paraId="1ABAF588" w14:textId="5D295F14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64CD71" w14:textId="11C70296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Primnoidae</w:t>
            </w:r>
            <w:proofErr w:type="spellEnd"/>
            <w:r w:rsidRPr="00282F7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2A6628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rimno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DDAFB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cf.</w:t>
            </w:r>
            <w:r w:rsidRPr="00282F78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282F78">
              <w:rPr>
                <w:i/>
                <w:sz w:val="20"/>
                <w:szCs w:val="20"/>
              </w:rPr>
              <w:t>resedaeformis</w:t>
            </w:r>
            <w:proofErr w:type="spellEnd"/>
          </w:p>
        </w:tc>
      </w:tr>
      <w:tr w:rsidR="00BF3318" w:rsidRPr="00282F78" w14:paraId="21F93DB4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F4B13B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739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401460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07</w:t>
            </w:r>
          </w:p>
        </w:tc>
        <w:tc>
          <w:tcPr>
            <w:tcW w:w="1418" w:type="dxa"/>
          </w:tcPr>
          <w:p w14:paraId="31A7A4CE" w14:textId="173160D4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5A8EF4" w14:textId="116A2F5C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Primnoidae</w:t>
            </w:r>
            <w:proofErr w:type="spellEnd"/>
            <w:r w:rsidRPr="00282F7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2AE594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rimno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B64EC9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cf.</w:t>
            </w:r>
            <w:r w:rsidRPr="00282F78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282F78">
              <w:rPr>
                <w:i/>
                <w:sz w:val="20"/>
                <w:szCs w:val="20"/>
              </w:rPr>
              <w:t>resedaeformis</w:t>
            </w:r>
            <w:proofErr w:type="spellEnd"/>
          </w:p>
        </w:tc>
      </w:tr>
      <w:tr w:rsidR="00BF3318" w:rsidRPr="00282F78" w14:paraId="3BFA985C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0DD35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749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F32AA6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08</w:t>
            </w:r>
          </w:p>
        </w:tc>
        <w:tc>
          <w:tcPr>
            <w:tcW w:w="1418" w:type="dxa"/>
          </w:tcPr>
          <w:p w14:paraId="10F8BDF5" w14:textId="5C5C6155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B7E777" w14:textId="076A3826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Primnoidae</w:t>
            </w:r>
            <w:proofErr w:type="spellEnd"/>
            <w:r w:rsidRPr="00282F7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378CCF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rimno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21AD1B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cf.</w:t>
            </w:r>
            <w:r w:rsidRPr="00282F78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282F78">
              <w:rPr>
                <w:i/>
                <w:sz w:val="20"/>
                <w:szCs w:val="20"/>
              </w:rPr>
              <w:t>resedaeformis</w:t>
            </w:r>
            <w:proofErr w:type="spellEnd"/>
          </w:p>
        </w:tc>
      </w:tr>
      <w:tr w:rsidR="00BF3318" w:rsidRPr="00282F78" w14:paraId="6808F79A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B3DA11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973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C16D14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09</w:t>
            </w:r>
          </w:p>
        </w:tc>
        <w:tc>
          <w:tcPr>
            <w:tcW w:w="1418" w:type="dxa"/>
          </w:tcPr>
          <w:p w14:paraId="4E110B6C" w14:textId="5F0EDC2F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828D3B" w14:textId="319C23AA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Nephtheidae</w:t>
            </w:r>
            <w:proofErr w:type="spellEnd"/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70D8A9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Unidentified</w:t>
            </w:r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34CF7E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sp. 3</w:t>
            </w:r>
          </w:p>
        </w:tc>
      </w:tr>
      <w:tr w:rsidR="00BF3318" w:rsidRPr="00282F78" w14:paraId="5BDFD7FB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0FBF30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975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67205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10</w:t>
            </w:r>
          </w:p>
        </w:tc>
        <w:tc>
          <w:tcPr>
            <w:tcW w:w="1418" w:type="dxa"/>
          </w:tcPr>
          <w:p w14:paraId="583660CD" w14:textId="5821DCE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124FF" w14:textId="7EEFFFD4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Nephtheidae</w:t>
            </w:r>
            <w:proofErr w:type="spellEnd"/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53C28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Gersemi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818533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sp. 2</w:t>
            </w:r>
          </w:p>
        </w:tc>
      </w:tr>
      <w:tr w:rsidR="00BF3318" w:rsidRPr="00282F78" w14:paraId="6B52FA2F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6DABF3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978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6A551B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11</w:t>
            </w:r>
          </w:p>
        </w:tc>
        <w:tc>
          <w:tcPr>
            <w:tcW w:w="1418" w:type="dxa"/>
          </w:tcPr>
          <w:p w14:paraId="780AC5AA" w14:textId="26245DFD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FBFC1" w14:textId="392C6AD2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Caryophylliidae</w:t>
            </w:r>
            <w:proofErr w:type="spellEnd"/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7C2BE1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Desmophyllum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AC0545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ertusum</w:t>
            </w:r>
            <w:proofErr w:type="spellEnd"/>
          </w:p>
        </w:tc>
      </w:tr>
      <w:tr w:rsidR="00BF3318" w:rsidRPr="00282F78" w14:paraId="53D71324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54E045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980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2CB95D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13</w:t>
            </w:r>
          </w:p>
        </w:tc>
        <w:tc>
          <w:tcPr>
            <w:tcW w:w="1418" w:type="dxa"/>
          </w:tcPr>
          <w:p w14:paraId="5B7AA2F6" w14:textId="5C36851B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D0201D" w14:textId="504E009F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Caryophylliidae</w:t>
            </w:r>
            <w:proofErr w:type="spellEnd"/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CF823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Desmophyllum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83D5E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ertusum</w:t>
            </w:r>
            <w:proofErr w:type="spellEnd"/>
          </w:p>
        </w:tc>
      </w:tr>
      <w:tr w:rsidR="00BF3318" w:rsidRPr="00282F78" w14:paraId="28D616F2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063DAA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lastRenderedPageBreak/>
              <w:t>981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8B10B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14</w:t>
            </w:r>
          </w:p>
        </w:tc>
        <w:tc>
          <w:tcPr>
            <w:tcW w:w="1418" w:type="dxa"/>
          </w:tcPr>
          <w:p w14:paraId="1828D051" w14:textId="329D409D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2CF0CC" w14:textId="0ACA90FC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Caryophylliidae</w:t>
            </w:r>
            <w:proofErr w:type="spellEnd"/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1EC169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Desmophyllum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EECA5D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ertusum</w:t>
            </w:r>
            <w:proofErr w:type="spellEnd"/>
          </w:p>
        </w:tc>
      </w:tr>
      <w:tr w:rsidR="00BF3318" w:rsidRPr="00282F78" w14:paraId="23F0203E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3B0E7E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11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A7C3AD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15</w:t>
            </w:r>
          </w:p>
        </w:tc>
        <w:tc>
          <w:tcPr>
            <w:tcW w:w="1418" w:type="dxa"/>
          </w:tcPr>
          <w:p w14:paraId="6E5D8906" w14:textId="55C49EC6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0A9DC3" w14:textId="70CC72D0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Plexauridae</w:t>
            </w:r>
            <w:proofErr w:type="spellEnd"/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531A7B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aramurice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2BB5F4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lacomus</w:t>
            </w:r>
            <w:proofErr w:type="spellEnd"/>
          </w:p>
        </w:tc>
      </w:tr>
      <w:tr w:rsidR="00BF3318" w:rsidRPr="00282F78" w14:paraId="4E59A017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11B2C1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15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0373DA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16</w:t>
            </w:r>
          </w:p>
        </w:tc>
        <w:tc>
          <w:tcPr>
            <w:tcW w:w="1418" w:type="dxa"/>
          </w:tcPr>
          <w:p w14:paraId="6B5D664C" w14:textId="730C06AA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802E96" w14:textId="155EA7F0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Plexauridae</w:t>
            </w:r>
            <w:proofErr w:type="spellEnd"/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819C4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aramurice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5155E8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lacomus</w:t>
            </w:r>
            <w:proofErr w:type="spellEnd"/>
          </w:p>
        </w:tc>
      </w:tr>
      <w:tr w:rsidR="00BF3318" w:rsidRPr="00282F78" w14:paraId="549EE63C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5F6107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19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1A3F1A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17</w:t>
            </w:r>
          </w:p>
        </w:tc>
        <w:tc>
          <w:tcPr>
            <w:tcW w:w="1418" w:type="dxa"/>
          </w:tcPr>
          <w:p w14:paraId="67412513" w14:textId="2F68A7D0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F3C86D" w14:textId="792A4FB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Plexauridae</w:t>
            </w:r>
            <w:proofErr w:type="spellEnd"/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5CBA5D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aramurice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66789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lacomus</w:t>
            </w:r>
            <w:proofErr w:type="spellEnd"/>
          </w:p>
        </w:tc>
      </w:tr>
      <w:tr w:rsidR="00BF3318" w:rsidRPr="00282F78" w14:paraId="03A4C896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F3621D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23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07D5F8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18</w:t>
            </w:r>
          </w:p>
        </w:tc>
        <w:tc>
          <w:tcPr>
            <w:tcW w:w="1418" w:type="dxa"/>
          </w:tcPr>
          <w:p w14:paraId="0EBC4847" w14:textId="5CFA9A5F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84011" w14:textId="49384502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Plexauridae</w:t>
            </w:r>
            <w:proofErr w:type="spellEnd"/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AEB61F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aramurice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8DBD52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lacomus</w:t>
            </w:r>
            <w:proofErr w:type="spellEnd"/>
          </w:p>
        </w:tc>
      </w:tr>
      <w:tr w:rsidR="00BF3318" w:rsidRPr="00282F78" w14:paraId="6EFF1F8E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AFD524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27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90BE30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19</w:t>
            </w:r>
          </w:p>
        </w:tc>
        <w:tc>
          <w:tcPr>
            <w:tcW w:w="1418" w:type="dxa"/>
          </w:tcPr>
          <w:p w14:paraId="36277857" w14:textId="1501171D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DD17CC" w14:textId="682D8A81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Plexauridae</w:t>
            </w:r>
            <w:proofErr w:type="spellEnd"/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E6B75C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aramurice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1544D9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lacomus</w:t>
            </w:r>
            <w:proofErr w:type="spellEnd"/>
          </w:p>
        </w:tc>
      </w:tr>
      <w:tr w:rsidR="00BF3318" w:rsidRPr="00282F78" w14:paraId="063BCFE3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6A8BFD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28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893710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20</w:t>
            </w:r>
          </w:p>
        </w:tc>
        <w:tc>
          <w:tcPr>
            <w:tcW w:w="1418" w:type="dxa"/>
          </w:tcPr>
          <w:p w14:paraId="7B149E5C" w14:textId="65E07CE3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122598" w14:textId="234076A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Caryophylliidae</w:t>
            </w:r>
            <w:proofErr w:type="spellEnd"/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392EAF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Desmophyllum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C0A9B7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ertusum</w:t>
            </w:r>
            <w:proofErr w:type="spellEnd"/>
          </w:p>
        </w:tc>
      </w:tr>
      <w:tr w:rsidR="00BF3318" w:rsidRPr="00282F78" w14:paraId="0467F18A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A2FB6D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32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9454C5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21</w:t>
            </w:r>
          </w:p>
        </w:tc>
        <w:tc>
          <w:tcPr>
            <w:tcW w:w="1418" w:type="dxa"/>
          </w:tcPr>
          <w:p w14:paraId="2AC2A7ED" w14:textId="702409FF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84F10B" w14:textId="610C2A61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Primnoidae</w:t>
            </w:r>
            <w:proofErr w:type="spellEnd"/>
            <w:r w:rsidRPr="00282F7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006EB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rimno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B629A2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cf.</w:t>
            </w:r>
            <w:r w:rsidRPr="00282F78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282F78">
              <w:rPr>
                <w:i/>
                <w:sz w:val="20"/>
                <w:szCs w:val="20"/>
              </w:rPr>
              <w:t>resedaeformis</w:t>
            </w:r>
            <w:proofErr w:type="spellEnd"/>
          </w:p>
        </w:tc>
      </w:tr>
      <w:tr w:rsidR="00BF3318" w:rsidRPr="00282F78" w14:paraId="3908E6E0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A9EBC3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34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C66D41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22</w:t>
            </w:r>
          </w:p>
        </w:tc>
        <w:tc>
          <w:tcPr>
            <w:tcW w:w="1418" w:type="dxa"/>
          </w:tcPr>
          <w:p w14:paraId="08E7A56D" w14:textId="31A06D4E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5A5984" w14:textId="08B0FD0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Oculinidae</w:t>
            </w:r>
            <w:proofErr w:type="spellEnd"/>
            <w:r w:rsidRPr="00282F7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28DD04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Madrepor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B3C7E9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oculata</w:t>
            </w:r>
            <w:proofErr w:type="spellEnd"/>
          </w:p>
        </w:tc>
      </w:tr>
      <w:tr w:rsidR="00BF3318" w:rsidRPr="00282F78" w14:paraId="5FC777A3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8DDFD1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35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D0107E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23</w:t>
            </w:r>
          </w:p>
        </w:tc>
        <w:tc>
          <w:tcPr>
            <w:tcW w:w="1418" w:type="dxa"/>
          </w:tcPr>
          <w:p w14:paraId="6208180C" w14:textId="728E11F0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59B20" w14:textId="39C1FCB2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Oculinidae</w:t>
            </w:r>
            <w:proofErr w:type="spellEnd"/>
            <w:r w:rsidRPr="00282F7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CDCF0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Madrepor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4B384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oculata</w:t>
            </w:r>
            <w:proofErr w:type="spellEnd"/>
          </w:p>
        </w:tc>
      </w:tr>
      <w:tr w:rsidR="00BF3318" w:rsidRPr="00282F78" w14:paraId="0E330B2F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459A43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056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3B9AFC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24</w:t>
            </w:r>
          </w:p>
        </w:tc>
        <w:tc>
          <w:tcPr>
            <w:tcW w:w="1418" w:type="dxa"/>
          </w:tcPr>
          <w:p w14:paraId="776DED11" w14:textId="4F5324C4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59A8D" w14:textId="6B8F66F6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Parazoanthidae</w:t>
            </w:r>
            <w:proofErr w:type="spellEnd"/>
            <w:r w:rsidRPr="00282F7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F6FE5F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Savali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9529C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savaglia</w:t>
            </w:r>
            <w:proofErr w:type="spellEnd"/>
          </w:p>
        </w:tc>
      </w:tr>
      <w:tr w:rsidR="00BF3318" w:rsidRPr="00282F78" w14:paraId="08BEB6CA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40BBC0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168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F9EFF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25</w:t>
            </w:r>
          </w:p>
        </w:tc>
        <w:tc>
          <w:tcPr>
            <w:tcW w:w="1418" w:type="dxa"/>
          </w:tcPr>
          <w:p w14:paraId="7B7E7243" w14:textId="43B6415A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338C34" w14:textId="4F2C8F33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Oculinidae</w:t>
            </w:r>
            <w:proofErr w:type="spellEnd"/>
            <w:r w:rsidRPr="00282F7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96927D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Madrepor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E98F4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oculata</w:t>
            </w:r>
            <w:proofErr w:type="spellEnd"/>
          </w:p>
        </w:tc>
      </w:tr>
      <w:tr w:rsidR="00BF3318" w:rsidRPr="00282F78" w14:paraId="341FC5EE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771776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222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CBC68F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27</w:t>
            </w:r>
          </w:p>
        </w:tc>
        <w:tc>
          <w:tcPr>
            <w:tcW w:w="1418" w:type="dxa"/>
          </w:tcPr>
          <w:p w14:paraId="3C3CEC84" w14:textId="41F604D8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8D3ABB" w14:textId="3CF27345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Paragorgiidae</w:t>
            </w:r>
            <w:proofErr w:type="spellEnd"/>
            <w:r w:rsidRPr="00282F7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130F86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aragorgi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473742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r w:rsidRPr="00282F78">
              <w:rPr>
                <w:i/>
                <w:sz w:val="20"/>
                <w:szCs w:val="20"/>
              </w:rPr>
              <w:t>arborea</w:t>
            </w:r>
          </w:p>
        </w:tc>
      </w:tr>
      <w:tr w:rsidR="00BF3318" w:rsidRPr="00282F78" w14:paraId="3CDA3FB0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F904F7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223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4058D7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28</w:t>
            </w:r>
          </w:p>
        </w:tc>
        <w:tc>
          <w:tcPr>
            <w:tcW w:w="1418" w:type="dxa"/>
          </w:tcPr>
          <w:p w14:paraId="29029AA7" w14:textId="1624A292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9CF32C" w14:textId="084A649D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Plexauridae</w:t>
            </w:r>
            <w:proofErr w:type="spellEnd"/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2981E7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aramurice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69471F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lacomus</w:t>
            </w:r>
            <w:proofErr w:type="spellEnd"/>
          </w:p>
        </w:tc>
      </w:tr>
      <w:tr w:rsidR="00BF3318" w:rsidRPr="00282F78" w14:paraId="5C970F50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CA0B19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lastRenderedPageBreak/>
              <w:t>1224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186E7D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29</w:t>
            </w:r>
          </w:p>
        </w:tc>
        <w:tc>
          <w:tcPr>
            <w:tcW w:w="1418" w:type="dxa"/>
          </w:tcPr>
          <w:p w14:paraId="17592B05" w14:textId="167D7530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5371ED" w14:textId="63F3B44F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Plexauridae</w:t>
            </w:r>
            <w:proofErr w:type="spellEnd"/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653A2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aramurice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035315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lacomus</w:t>
            </w:r>
            <w:proofErr w:type="spellEnd"/>
          </w:p>
        </w:tc>
      </w:tr>
      <w:tr w:rsidR="00BF3318" w:rsidRPr="00282F78" w14:paraId="12235A3D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33633B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226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7288E2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30</w:t>
            </w:r>
          </w:p>
        </w:tc>
        <w:tc>
          <w:tcPr>
            <w:tcW w:w="1418" w:type="dxa"/>
          </w:tcPr>
          <w:p w14:paraId="2E69A66D" w14:textId="6605641D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F9ED4B" w14:textId="52D41D02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Plexauridae</w:t>
            </w:r>
            <w:proofErr w:type="spellEnd"/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1109A5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aramurice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ABF002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lacomus</w:t>
            </w:r>
            <w:proofErr w:type="spellEnd"/>
          </w:p>
        </w:tc>
      </w:tr>
      <w:tr w:rsidR="00BF3318" w:rsidRPr="00282F78" w14:paraId="4282B461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49A402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231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5D65D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31</w:t>
            </w:r>
          </w:p>
        </w:tc>
        <w:tc>
          <w:tcPr>
            <w:tcW w:w="1418" w:type="dxa"/>
          </w:tcPr>
          <w:p w14:paraId="120DFC10" w14:textId="77DE96C8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9D8E85" w14:textId="26226F21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Clavulariidae</w:t>
            </w:r>
            <w:proofErr w:type="spellEnd"/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714AE7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Clavulari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533770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cf.</w:t>
            </w:r>
            <w:r w:rsidRPr="00282F78">
              <w:rPr>
                <w:i/>
                <w:sz w:val="20"/>
                <w:szCs w:val="20"/>
              </w:rPr>
              <w:t xml:space="preserve"> borealis</w:t>
            </w:r>
          </w:p>
        </w:tc>
      </w:tr>
      <w:tr w:rsidR="00BF3318" w:rsidRPr="00282F78" w14:paraId="596E099D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ECE46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562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4C0F87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32</w:t>
            </w:r>
          </w:p>
        </w:tc>
        <w:tc>
          <w:tcPr>
            <w:tcW w:w="1418" w:type="dxa"/>
          </w:tcPr>
          <w:p w14:paraId="3439580F" w14:textId="314B663A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C5515" w14:textId="3D8BB8B2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Nephtheidae</w:t>
            </w:r>
            <w:proofErr w:type="spellEnd"/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58D274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Unidentified</w:t>
            </w:r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8EA572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sp. 1</w:t>
            </w:r>
          </w:p>
        </w:tc>
      </w:tr>
      <w:tr w:rsidR="00BF3318" w:rsidRPr="00282F78" w14:paraId="2F44F72B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73A7F8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605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FFD06E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33</w:t>
            </w:r>
          </w:p>
        </w:tc>
        <w:tc>
          <w:tcPr>
            <w:tcW w:w="1418" w:type="dxa"/>
          </w:tcPr>
          <w:p w14:paraId="2D3C6A90" w14:textId="349D8461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BBED6" w14:textId="16F417A9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Clavulariidae</w:t>
            </w:r>
            <w:proofErr w:type="spellEnd"/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04FE64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Clavulari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03CB0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cf</w:t>
            </w:r>
            <w:r w:rsidRPr="00282F78">
              <w:rPr>
                <w:i/>
                <w:sz w:val="20"/>
                <w:szCs w:val="20"/>
              </w:rPr>
              <w:t>. borealis</w:t>
            </w:r>
          </w:p>
        </w:tc>
      </w:tr>
      <w:tr w:rsidR="00BF3318" w:rsidRPr="00282F78" w14:paraId="31D6EA90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CAEE30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637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205871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34</w:t>
            </w:r>
          </w:p>
        </w:tc>
        <w:tc>
          <w:tcPr>
            <w:tcW w:w="1418" w:type="dxa"/>
          </w:tcPr>
          <w:p w14:paraId="46C80348" w14:textId="19EC57C1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EDB8F3" w14:textId="01D0EAB0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Oculinidae</w:t>
            </w:r>
            <w:proofErr w:type="spellEnd"/>
            <w:r w:rsidRPr="00282F7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D0A36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Madrepor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DD7B7B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oculata</w:t>
            </w:r>
            <w:proofErr w:type="spellEnd"/>
          </w:p>
        </w:tc>
      </w:tr>
      <w:tr w:rsidR="00BF3318" w:rsidRPr="00282F78" w14:paraId="54CCA380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157BA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643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BF43FF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36</w:t>
            </w:r>
          </w:p>
        </w:tc>
        <w:tc>
          <w:tcPr>
            <w:tcW w:w="1418" w:type="dxa"/>
          </w:tcPr>
          <w:p w14:paraId="6E429C8F" w14:textId="1AEF4AC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A08E23" w14:textId="0232B47C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Oculinidae</w:t>
            </w:r>
            <w:proofErr w:type="spellEnd"/>
            <w:r w:rsidRPr="00282F7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79C256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Madrepor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212D1E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oculata</w:t>
            </w:r>
            <w:proofErr w:type="spellEnd"/>
          </w:p>
        </w:tc>
      </w:tr>
      <w:tr w:rsidR="00BF3318" w:rsidRPr="00282F78" w14:paraId="3A912A23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A949E7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649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850C0A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37</w:t>
            </w:r>
          </w:p>
        </w:tc>
        <w:tc>
          <w:tcPr>
            <w:tcW w:w="1418" w:type="dxa"/>
          </w:tcPr>
          <w:p w14:paraId="36F0EC61" w14:textId="6914689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BD5C4" w14:textId="0C7D1DE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Caryophylliidae</w:t>
            </w:r>
            <w:proofErr w:type="spellEnd"/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B49D0B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Desmophyllum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F9647F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r w:rsidRPr="00282F78">
              <w:rPr>
                <w:i/>
                <w:sz w:val="20"/>
                <w:szCs w:val="20"/>
              </w:rPr>
              <w:t>dianthus</w:t>
            </w:r>
          </w:p>
        </w:tc>
      </w:tr>
      <w:tr w:rsidR="00BF3318" w:rsidRPr="00282F78" w14:paraId="2F3C2589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0A5DEC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651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22571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38</w:t>
            </w:r>
          </w:p>
        </w:tc>
        <w:tc>
          <w:tcPr>
            <w:tcW w:w="1418" w:type="dxa"/>
          </w:tcPr>
          <w:p w14:paraId="168ADCF0" w14:textId="4EFD60D1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231986" w14:textId="53A90753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Nephtheidae</w:t>
            </w:r>
            <w:proofErr w:type="spellEnd"/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96E95E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Gersemi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83A420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sp. 3</w:t>
            </w:r>
          </w:p>
        </w:tc>
      </w:tr>
      <w:tr w:rsidR="00BF3318" w:rsidRPr="00282F78" w14:paraId="04D092F4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78BE4E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239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97F65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3 cor39</w:t>
            </w:r>
          </w:p>
        </w:tc>
        <w:tc>
          <w:tcPr>
            <w:tcW w:w="1418" w:type="dxa"/>
          </w:tcPr>
          <w:p w14:paraId="10BF26B8" w14:textId="69780458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08FCFD" w14:textId="684A983C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Nephtheidae</w:t>
            </w:r>
            <w:proofErr w:type="spellEnd"/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DE51B4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Gersemi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11572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sp. 4</w:t>
            </w:r>
          </w:p>
        </w:tc>
      </w:tr>
      <w:tr w:rsidR="00BF3318" w:rsidRPr="00282F78" w14:paraId="2615F428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A25AA1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53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7BB0F8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RR cor253</w:t>
            </w:r>
          </w:p>
        </w:tc>
        <w:tc>
          <w:tcPr>
            <w:tcW w:w="1418" w:type="dxa"/>
          </w:tcPr>
          <w:p w14:paraId="10B7912F" w14:textId="3C4B9CAE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411C2B" w14:textId="103D0A0F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Paragorgiidae</w:t>
            </w:r>
            <w:proofErr w:type="spellEnd"/>
            <w:r w:rsidRPr="00282F7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E2840D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aragorgi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F0A5D0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r w:rsidRPr="00282F78">
              <w:rPr>
                <w:i/>
                <w:sz w:val="20"/>
                <w:szCs w:val="20"/>
              </w:rPr>
              <w:t>arborea</w:t>
            </w:r>
          </w:p>
        </w:tc>
      </w:tr>
      <w:tr w:rsidR="00BF3318" w:rsidRPr="00282F78" w14:paraId="674043AB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4462F8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58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95A606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RR cor258</w:t>
            </w:r>
          </w:p>
        </w:tc>
        <w:tc>
          <w:tcPr>
            <w:tcW w:w="1418" w:type="dxa"/>
          </w:tcPr>
          <w:p w14:paraId="32FDC56D" w14:textId="3BC68A9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F1D87" w14:textId="6D49603C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Plexauridae</w:t>
            </w:r>
            <w:proofErr w:type="spellEnd"/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ECACB7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aramurice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ADF2A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lacomus</w:t>
            </w:r>
            <w:proofErr w:type="spellEnd"/>
          </w:p>
        </w:tc>
      </w:tr>
      <w:tr w:rsidR="00BF3318" w:rsidRPr="00282F78" w14:paraId="107F5B67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70E92A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60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ADB545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RR cor260</w:t>
            </w:r>
          </w:p>
        </w:tc>
        <w:tc>
          <w:tcPr>
            <w:tcW w:w="1418" w:type="dxa"/>
          </w:tcPr>
          <w:p w14:paraId="23D90E9C" w14:textId="4ABF925B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0FD6B4" w14:textId="4C8BA22A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Anthothelidae</w:t>
            </w:r>
            <w:proofErr w:type="spellEnd"/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CB1E6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Unidentified</w:t>
            </w:r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319DCB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sp.</w:t>
            </w:r>
          </w:p>
        </w:tc>
      </w:tr>
      <w:tr w:rsidR="00BF3318" w:rsidRPr="00282F78" w14:paraId="0F880C5D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E22C0E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67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0B9F2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RR cor267</w:t>
            </w:r>
          </w:p>
        </w:tc>
        <w:tc>
          <w:tcPr>
            <w:tcW w:w="1418" w:type="dxa"/>
          </w:tcPr>
          <w:p w14:paraId="2B20EBDF" w14:textId="325E7C2F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AA8735" w14:textId="591238FB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Caryophylliidae</w:t>
            </w:r>
            <w:proofErr w:type="spellEnd"/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11B8DE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Desmophyllum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EE1AD3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ertusum</w:t>
            </w:r>
            <w:proofErr w:type="spellEnd"/>
          </w:p>
        </w:tc>
      </w:tr>
      <w:tr w:rsidR="00BF3318" w:rsidRPr="00282F78" w14:paraId="67FDE191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4EFB10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lastRenderedPageBreak/>
              <w:t>271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28640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RR cor271</w:t>
            </w:r>
          </w:p>
        </w:tc>
        <w:tc>
          <w:tcPr>
            <w:tcW w:w="1418" w:type="dxa"/>
          </w:tcPr>
          <w:p w14:paraId="56CDC67D" w14:textId="6DCEE9B8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E545C1" w14:textId="29059910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Plexauridae</w:t>
            </w:r>
            <w:proofErr w:type="spellEnd"/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B1C460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aramurice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C74063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lacomus</w:t>
            </w:r>
            <w:proofErr w:type="spellEnd"/>
          </w:p>
        </w:tc>
      </w:tr>
      <w:tr w:rsidR="00BF3318" w:rsidRPr="00282F78" w14:paraId="0B163605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C35C15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86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B05465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RR cor286</w:t>
            </w:r>
          </w:p>
        </w:tc>
        <w:tc>
          <w:tcPr>
            <w:tcW w:w="1418" w:type="dxa"/>
          </w:tcPr>
          <w:p w14:paraId="750CA1A8" w14:textId="35E91F19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A2541A" w14:textId="2F4494C9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Plexauridae</w:t>
            </w:r>
            <w:proofErr w:type="spellEnd"/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11FC4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aramurice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AC967E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lacomus</w:t>
            </w:r>
            <w:proofErr w:type="spellEnd"/>
          </w:p>
        </w:tc>
      </w:tr>
      <w:tr w:rsidR="00BF3318" w:rsidRPr="00282F78" w14:paraId="49C7815E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2313EA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251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FD764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RR cor251</w:t>
            </w:r>
          </w:p>
        </w:tc>
        <w:tc>
          <w:tcPr>
            <w:tcW w:w="1418" w:type="dxa"/>
          </w:tcPr>
          <w:p w14:paraId="7A8F1B5F" w14:textId="4B5AC13F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B6FA03" w14:textId="00A2A48B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Paragorgiidae</w:t>
            </w:r>
            <w:proofErr w:type="spellEnd"/>
            <w:r w:rsidRPr="00282F7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A20109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aragorgi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0E75BC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r w:rsidRPr="00282F78">
              <w:rPr>
                <w:i/>
                <w:sz w:val="20"/>
                <w:szCs w:val="20"/>
              </w:rPr>
              <w:t>arborea</w:t>
            </w:r>
          </w:p>
        </w:tc>
      </w:tr>
      <w:tr w:rsidR="00BF3318" w:rsidRPr="00282F78" w14:paraId="120CDEC6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BAC559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50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31A4C5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RR cor550</w:t>
            </w:r>
          </w:p>
        </w:tc>
        <w:tc>
          <w:tcPr>
            <w:tcW w:w="1418" w:type="dxa"/>
          </w:tcPr>
          <w:p w14:paraId="016C14CC" w14:textId="73B46C72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8B17AC" w14:textId="5F19F22A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Plexauridae</w:t>
            </w:r>
            <w:proofErr w:type="spellEnd"/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17EFDC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aramurice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59A49D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lacomus</w:t>
            </w:r>
            <w:proofErr w:type="spellEnd"/>
          </w:p>
        </w:tc>
      </w:tr>
      <w:tr w:rsidR="00BF3318" w:rsidRPr="00282F78" w14:paraId="598384A1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CB0D33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403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C62B02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RR cor403</w:t>
            </w:r>
          </w:p>
        </w:tc>
        <w:tc>
          <w:tcPr>
            <w:tcW w:w="1418" w:type="dxa"/>
          </w:tcPr>
          <w:p w14:paraId="38604C32" w14:textId="6BB13418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6C9828" w14:textId="2A6679ED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Leiopathidae</w:t>
            </w:r>
            <w:proofErr w:type="spellEnd"/>
            <w:r w:rsidRPr="00282F7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162BB7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Leiopathes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80EFA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sp.</w:t>
            </w:r>
          </w:p>
        </w:tc>
      </w:tr>
      <w:tr w:rsidR="00BF3318" w:rsidRPr="00282F78" w14:paraId="47B0DF83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83FF6A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329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EA40B3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RR cor329</w:t>
            </w:r>
          </w:p>
        </w:tc>
        <w:tc>
          <w:tcPr>
            <w:tcW w:w="1418" w:type="dxa"/>
          </w:tcPr>
          <w:p w14:paraId="04B8DD44" w14:textId="08285F1A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0FFE6" w14:textId="6157EA00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Paragorgiidae</w:t>
            </w:r>
            <w:proofErr w:type="spellEnd"/>
            <w:r w:rsidRPr="00282F7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25F178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aragorgi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AD7D69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r w:rsidRPr="00282F78">
              <w:rPr>
                <w:i/>
                <w:sz w:val="20"/>
                <w:szCs w:val="20"/>
              </w:rPr>
              <w:t>arborea</w:t>
            </w:r>
          </w:p>
        </w:tc>
      </w:tr>
      <w:tr w:rsidR="00BF3318" w:rsidRPr="00282F78" w14:paraId="56296E22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7B9189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326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8B12A9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RR cor326</w:t>
            </w:r>
          </w:p>
        </w:tc>
        <w:tc>
          <w:tcPr>
            <w:tcW w:w="1418" w:type="dxa"/>
          </w:tcPr>
          <w:p w14:paraId="6CE9BF9A" w14:textId="0FD52EF5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7815D" w14:textId="430D3652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Paragorgiidae</w:t>
            </w:r>
            <w:proofErr w:type="spellEnd"/>
            <w:r w:rsidRPr="00282F7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0A8773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aragorgi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FB4F99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r w:rsidRPr="00282F78">
              <w:rPr>
                <w:i/>
                <w:sz w:val="20"/>
                <w:szCs w:val="20"/>
              </w:rPr>
              <w:t>arborea</w:t>
            </w:r>
          </w:p>
        </w:tc>
      </w:tr>
      <w:tr w:rsidR="00BF3318" w:rsidRPr="00282F78" w14:paraId="1A28A377" w14:textId="77777777" w:rsidTr="00BE48F2">
        <w:trPr>
          <w:trHeight w:val="500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72E81E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27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3F919A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RR cor527</w:t>
            </w:r>
          </w:p>
        </w:tc>
        <w:tc>
          <w:tcPr>
            <w:tcW w:w="1418" w:type="dxa"/>
          </w:tcPr>
          <w:p w14:paraId="6803464F" w14:textId="00771D90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C19E75" w14:textId="5E6872A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Acanthogorgiidae</w:t>
            </w:r>
            <w:proofErr w:type="spellEnd"/>
            <w:r w:rsidRPr="00282F7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E8BC5C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Acanthogorgia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8EBE55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sp.</w:t>
            </w:r>
          </w:p>
        </w:tc>
      </w:tr>
      <w:tr w:rsidR="00BF3318" w:rsidRPr="00282F78" w14:paraId="0A03641E" w14:textId="77777777" w:rsidTr="00BE48F2">
        <w:trPr>
          <w:trHeight w:val="515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13C4E1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561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74AB81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IARR cor561</w:t>
            </w:r>
          </w:p>
        </w:tc>
        <w:tc>
          <w:tcPr>
            <w:tcW w:w="1418" w:type="dxa"/>
          </w:tcPr>
          <w:p w14:paraId="7002DD10" w14:textId="74B5C565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xacorallia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E43D72" w14:textId="60AD3624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proofErr w:type="spellStart"/>
            <w:r w:rsidRPr="00282F78">
              <w:rPr>
                <w:sz w:val="20"/>
                <w:szCs w:val="20"/>
              </w:rPr>
              <w:t>Caryophylliidae</w:t>
            </w:r>
            <w:proofErr w:type="spellEnd"/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160020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Desmophyllum</w:t>
            </w:r>
            <w:proofErr w:type="spellEnd"/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0FB0EE" w14:textId="77777777" w:rsidR="00BF3318" w:rsidRPr="00282F78" w:rsidRDefault="00BF3318" w:rsidP="00BF3318">
            <w:pPr>
              <w:spacing w:before="240"/>
              <w:rPr>
                <w:i/>
                <w:sz w:val="20"/>
                <w:szCs w:val="20"/>
              </w:rPr>
            </w:pPr>
            <w:proofErr w:type="spellStart"/>
            <w:r w:rsidRPr="00282F78">
              <w:rPr>
                <w:i/>
                <w:sz w:val="20"/>
                <w:szCs w:val="20"/>
              </w:rPr>
              <w:t>pertusum</w:t>
            </w:r>
            <w:proofErr w:type="spellEnd"/>
          </w:p>
        </w:tc>
      </w:tr>
      <w:tr w:rsidR="00BF3318" w:rsidRPr="00282F78" w14:paraId="6326D267" w14:textId="77777777" w:rsidTr="00BE48F2">
        <w:trPr>
          <w:trHeight w:val="515"/>
        </w:trPr>
        <w:tc>
          <w:tcPr>
            <w:tcW w:w="141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249B94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Total</w:t>
            </w:r>
          </w:p>
        </w:tc>
        <w:tc>
          <w:tcPr>
            <w:tcW w:w="141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715DF2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49</w:t>
            </w:r>
          </w:p>
        </w:tc>
        <w:tc>
          <w:tcPr>
            <w:tcW w:w="1418" w:type="dxa"/>
          </w:tcPr>
          <w:p w14:paraId="2C0F542B" w14:textId="3CD7F093" w:rsidR="00BF3318" w:rsidRPr="00282F78" w:rsidRDefault="00BE48F2" w:rsidP="00BF3318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84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2DFD4E" w14:textId="38E7B4C9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1</w:t>
            </w:r>
          </w:p>
        </w:tc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5B84DD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min. 12</w:t>
            </w:r>
          </w:p>
        </w:tc>
        <w:tc>
          <w:tcPr>
            <w:tcW w:w="17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04B880" w14:textId="77777777" w:rsidR="00BF3318" w:rsidRPr="00282F78" w:rsidRDefault="00BF3318" w:rsidP="00BF3318">
            <w:pPr>
              <w:spacing w:before="240"/>
              <w:rPr>
                <w:sz w:val="20"/>
                <w:szCs w:val="20"/>
              </w:rPr>
            </w:pPr>
            <w:r w:rsidRPr="00282F78">
              <w:rPr>
                <w:sz w:val="20"/>
                <w:szCs w:val="20"/>
              </w:rPr>
              <w:t>17</w:t>
            </w:r>
          </w:p>
        </w:tc>
      </w:tr>
    </w:tbl>
    <w:p w14:paraId="63629ED5" w14:textId="77777777" w:rsidR="00282F78" w:rsidRPr="00282F78" w:rsidRDefault="00282F78" w:rsidP="00282F78">
      <w:pPr>
        <w:spacing w:before="240"/>
        <w:rPr>
          <w:szCs w:val="24"/>
        </w:rPr>
      </w:pPr>
      <w:r w:rsidRPr="00282F78">
        <w:rPr>
          <w:szCs w:val="24"/>
        </w:rPr>
        <w:t xml:space="preserve"> </w:t>
      </w:r>
    </w:p>
    <w:p w14:paraId="597438A1" w14:textId="77777777" w:rsidR="00282F78" w:rsidRPr="00282F78" w:rsidRDefault="00282F78" w:rsidP="00282F78">
      <w:pPr>
        <w:spacing w:before="240"/>
        <w:rPr>
          <w:szCs w:val="24"/>
        </w:rPr>
      </w:pPr>
      <w:r w:rsidRPr="00282F78">
        <w:rPr>
          <w:szCs w:val="24"/>
        </w:rPr>
        <w:t xml:space="preserve"> </w:t>
      </w:r>
    </w:p>
    <w:p w14:paraId="5AAD5DDD" w14:textId="77777777" w:rsidR="00282F78" w:rsidRPr="00282F78" w:rsidRDefault="00282F78" w:rsidP="00282F78">
      <w:pPr>
        <w:spacing w:before="240"/>
        <w:rPr>
          <w:szCs w:val="24"/>
        </w:rPr>
      </w:pPr>
      <w:r w:rsidRPr="00282F78">
        <w:rPr>
          <w:szCs w:val="24"/>
        </w:rPr>
        <w:t xml:space="preserve"> </w:t>
      </w:r>
    </w:p>
    <w:p w14:paraId="47F6DE45" w14:textId="77777777" w:rsidR="00282F78" w:rsidRPr="00282F78" w:rsidRDefault="00282F78" w:rsidP="00282F78">
      <w:pPr>
        <w:spacing w:before="240"/>
        <w:rPr>
          <w:szCs w:val="24"/>
        </w:rPr>
      </w:pPr>
      <w:r w:rsidRPr="00282F78">
        <w:rPr>
          <w:szCs w:val="24"/>
        </w:rPr>
        <w:t xml:space="preserve"> </w:t>
      </w:r>
    </w:p>
    <w:p w14:paraId="64B9E7FD" w14:textId="77777777" w:rsidR="00282F78" w:rsidRPr="00282F78" w:rsidRDefault="00282F78" w:rsidP="00282F78">
      <w:pPr>
        <w:spacing w:before="240"/>
        <w:rPr>
          <w:szCs w:val="24"/>
        </w:rPr>
      </w:pPr>
    </w:p>
    <w:p w14:paraId="4B05B677" w14:textId="77777777" w:rsidR="00282F78" w:rsidRPr="00282F78" w:rsidRDefault="00282F78" w:rsidP="00282F78">
      <w:pPr>
        <w:spacing w:before="240"/>
        <w:rPr>
          <w:szCs w:val="24"/>
        </w:rPr>
      </w:pPr>
    </w:p>
    <w:p w14:paraId="3535E01A" w14:textId="77777777" w:rsidR="00282F78" w:rsidRPr="00282F78" w:rsidRDefault="00282F78" w:rsidP="00282F78">
      <w:pPr>
        <w:spacing w:before="240"/>
        <w:rPr>
          <w:szCs w:val="24"/>
        </w:rPr>
      </w:pPr>
    </w:p>
    <w:p w14:paraId="3975DB61" w14:textId="761AD96A" w:rsidR="00582ADE" w:rsidRDefault="00582ADE" w:rsidP="00282F78">
      <w:pPr>
        <w:spacing w:before="240"/>
        <w:rPr>
          <w:b/>
          <w:bCs/>
          <w:szCs w:val="24"/>
        </w:rPr>
      </w:pPr>
      <w:r>
        <w:rPr>
          <w:noProof/>
        </w:rPr>
        <w:lastRenderedPageBreak/>
        <w:drawing>
          <wp:inline distT="0" distB="0" distL="0" distR="0" wp14:anchorId="7E20D0DA" wp14:editId="71B7BF2C">
            <wp:extent cx="6004814" cy="3403158"/>
            <wp:effectExtent l="0" t="0" r="0" b="6985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7256" cy="3404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3EA3D" w14:textId="58EDE4F8" w:rsidR="00282F78" w:rsidRPr="00282F78" w:rsidRDefault="00282F78" w:rsidP="00282F78">
      <w:pPr>
        <w:spacing w:before="240"/>
        <w:rPr>
          <w:szCs w:val="24"/>
        </w:rPr>
      </w:pPr>
      <w:r w:rsidRPr="00282F78">
        <w:rPr>
          <w:b/>
          <w:bCs/>
          <w:szCs w:val="24"/>
        </w:rPr>
        <w:t>Supplementary information 3</w:t>
      </w:r>
      <w:r w:rsidRPr="00282F78">
        <w:rPr>
          <w:szCs w:val="24"/>
        </w:rPr>
        <w:t xml:space="preserve"> The phylogenetic tree of Octocorallia and Scleractinia based on Bayesian analysis of concatenated sequence data from 41 specimens for the mitochondrial genes </w:t>
      </w:r>
      <w:proofErr w:type="spellStart"/>
      <w:r w:rsidRPr="00282F78">
        <w:rPr>
          <w:szCs w:val="24"/>
        </w:rPr>
        <w:t>mtMutS</w:t>
      </w:r>
      <w:proofErr w:type="spellEnd"/>
      <w:r w:rsidRPr="00282F78">
        <w:rPr>
          <w:szCs w:val="24"/>
        </w:rPr>
        <w:t xml:space="preserve"> and COI. Bayesian posterior probabilities are indicated above the branches. The tree is intended to indicate the different relationship of the </w:t>
      </w:r>
      <w:proofErr w:type="spellStart"/>
      <w:r w:rsidRPr="00282F78">
        <w:rPr>
          <w:szCs w:val="24"/>
        </w:rPr>
        <w:t>Nephtheidae</w:t>
      </w:r>
      <w:proofErr w:type="spellEnd"/>
      <w:r w:rsidRPr="00282F78">
        <w:rPr>
          <w:szCs w:val="24"/>
        </w:rPr>
        <w:t xml:space="preserve"> as opposed to the maximum likelihood analysis, which is why the remaining individuals of Octocorallia and Scleractinia are shown in collapsed branches</w:t>
      </w:r>
      <w:r>
        <w:rPr>
          <w:szCs w:val="24"/>
        </w:rPr>
        <w:t>.</w:t>
      </w:r>
    </w:p>
    <w:p w14:paraId="3F6081C2" w14:textId="77777777" w:rsidR="00E514DE" w:rsidRPr="00282F78" w:rsidRDefault="00E514DE" w:rsidP="00E514DE">
      <w:pPr>
        <w:spacing w:before="240"/>
        <w:rPr>
          <w:szCs w:val="24"/>
        </w:rPr>
      </w:pPr>
    </w:p>
    <w:p w14:paraId="308C4173" w14:textId="77777777" w:rsidR="00E514DE" w:rsidRPr="00282F78" w:rsidRDefault="00E514DE" w:rsidP="00E514DE">
      <w:pPr>
        <w:spacing w:before="240"/>
        <w:rPr>
          <w:szCs w:val="24"/>
        </w:rPr>
      </w:pPr>
    </w:p>
    <w:p w14:paraId="0FB7A4AF" w14:textId="77777777" w:rsidR="00E514DE" w:rsidRPr="00282F78" w:rsidRDefault="00E514DE" w:rsidP="00E514DE">
      <w:pPr>
        <w:spacing w:before="240"/>
        <w:rPr>
          <w:szCs w:val="24"/>
        </w:rPr>
      </w:pPr>
    </w:p>
    <w:p w14:paraId="7B65BC41" w14:textId="77777777" w:rsidR="00DE23E8" w:rsidRPr="00282F78" w:rsidRDefault="00DE23E8" w:rsidP="00654E8F">
      <w:pPr>
        <w:spacing w:before="240"/>
        <w:rPr>
          <w:szCs w:val="24"/>
        </w:rPr>
      </w:pPr>
    </w:p>
    <w:sectPr w:rsidR="00DE23E8" w:rsidRPr="00282F78" w:rsidSect="0093429D">
      <w:headerReference w:type="even" r:id="rId9"/>
      <w:footerReference w:type="even" r:id="rId10"/>
      <w:footerReference w:type="default" r:id="rId11"/>
      <w:headerReference w:type="first" r:id="rId12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482E4A" w14:textId="77777777" w:rsidR="0085340C" w:rsidRDefault="0085340C" w:rsidP="00117666">
      <w:pPr>
        <w:spacing w:after="0"/>
      </w:pPr>
      <w:r>
        <w:separator/>
      </w:r>
    </w:p>
  </w:endnote>
  <w:endnote w:type="continuationSeparator" w:id="0">
    <w:p w14:paraId="26B1789B" w14:textId="77777777" w:rsidR="0085340C" w:rsidRDefault="0085340C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8AFE0C" w14:textId="77777777" w:rsidR="0085340C" w:rsidRDefault="0085340C" w:rsidP="00117666">
      <w:pPr>
        <w:spacing w:after="0"/>
      </w:pPr>
      <w:r>
        <w:separator/>
      </w:r>
    </w:p>
  </w:footnote>
  <w:footnote w:type="continuationSeparator" w:id="0">
    <w:p w14:paraId="1DC54C3C" w14:textId="77777777" w:rsidR="0085340C" w:rsidRDefault="0085340C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47756"/>
    <w:multiLevelType w:val="multilevel"/>
    <w:tmpl w:val="05AC17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berschrift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4" w15:restartNumberingAfterBreak="0">
    <w:nsid w:val="225305B5"/>
    <w:multiLevelType w:val="hybridMultilevel"/>
    <w:tmpl w:val="4F8C24FA"/>
    <w:lvl w:ilvl="0" w:tplc="A9DCD718">
      <w:start w:val="1"/>
      <w:numFmt w:val="bullet"/>
      <w:pStyle w:val="Listenabsatz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746DEE"/>
    <w:multiLevelType w:val="multilevel"/>
    <w:tmpl w:val="01CC4E4C"/>
    <w:lvl w:ilvl="0">
      <w:start w:val="1"/>
      <w:numFmt w:val="decimal"/>
      <w:lvlText w:val="%1."/>
      <w:lvlJc w:val="left"/>
      <w:pPr>
        <w:ind w:left="360" w:hanging="360"/>
      </w:pPr>
      <w:rPr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6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8"/>
  </w:num>
  <w:num w:numId="12">
    <w:abstractNumId w:val="8"/>
  </w:num>
  <w:num w:numId="13">
    <w:abstractNumId w:val="4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7"/>
  </w:num>
  <w:num w:numId="21">
    <w:abstractNumId w:val="2"/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xtDAwtjAwMzMwMjNT0lEKTi0uzszPAykwqgUAtHsZxS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267D18"/>
    <w:rsid w:val="00274347"/>
    <w:rsid w:val="00282F78"/>
    <w:rsid w:val="002868E2"/>
    <w:rsid w:val="002869C3"/>
    <w:rsid w:val="002936E4"/>
    <w:rsid w:val="002B4A57"/>
    <w:rsid w:val="002C74CA"/>
    <w:rsid w:val="003123F4"/>
    <w:rsid w:val="003544FB"/>
    <w:rsid w:val="003D2F2D"/>
    <w:rsid w:val="00401590"/>
    <w:rsid w:val="00447801"/>
    <w:rsid w:val="00452E9C"/>
    <w:rsid w:val="004735C8"/>
    <w:rsid w:val="004947A6"/>
    <w:rsid w:val="004961FF"/>
    <w:rsid w:val="00517A89"/>
    <w:rsid w:val="005250F2"/>
    <w:rsid w:val="00582ADE"/>
    <w:rsid w:val="00593EEA"/>
    <w:rsid w:val="005A5EEE"/>
    <w:rsid w:val="00635E50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817DD6"/>
    <w:rsid w:val="00827360"/>
    <w:rsid w:val="0083759F"/>
    <w:rsid w:val="0085340C"/>
    <w:rsid w:val="00885156"/>
    <w:rsid w:val="009151AA"/>
    <w:rsid w:val="0093429D"/>
    <w:rsid w:val="00943573"/>
    <w:rsid w:val="00964134"/>
    <w:rsid w:val="00970F7D"/>
    <w:rsid w:val="00994A3D"/>
    <w:rsid w:val="009C2B12"/>
    <w:rsid w:val="00A174D9"/>
    <w:rsid w:val="00AA4D24"/>
    <w:rsid w:val="00AB6715"/>
    <w:rsid w:val="00B1671E"/>
    <w:rsid w:val="00B25EB8"/>
    <w:rsid w:val="00B37F4D"/>
    <w:rsid w:val="00BE48F2"/>
    <w:rsid w:val="00BF3318"/>
    <w:rsid w:val="00C15AA0"/>
    <w:rsid w:val="00C37ACE"/>
    <w:rsid w:val="00C52A7B"/>
    <w:rsid w:val="00C56BAF"/>
    <w:rsid w:val="00C679AA"/>
    <w:rsid w:val="00C75972"/>
    <w:rsid w:val="00CD066B"/>
    <w:rsid w:val="00CE4FEE"/>
    <w:rsid w:val="00D060CF"/>
    <w:rsid w:val="00DB59C3"/>
    <w:rsid w:val="00DC259A"/>
    <w:rsid w:val="00DC7B98"/>
    <w:rsid w:val="00DE23E8"/>
    <w:rsid w:val="00E514DE"/>
    <w:rsid w:val="00E52377"/>
    <w:rsid w:val="00E537AD"/>
    <w:rsid w:val="00E64E17"/>
    <w:rsid w:val="00E866C9"/>
    <w:rsid w:val="00EA3D3C"/>
    <w:rsid w:val="00EC090A"/>
    <w:rsid w:val="00ED20B5"/>
    <w:rsid w:val="00F46900"/>
    <w:rsid w:val="00F5276B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9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berschrift1">
    <w:name w:val="heading 1"/>
    <w:basedOn w:val="Listenabsatz"/>
    <w:next w:val="Standard"/>
    <w:link w:val="berschrift1Zchn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berschrift2">
    <w:name w:val="heading 2"/>
    <w:basedOn w:val="berschrift1"/>
    <w:next w:val="Standard"/>
    <w:link w:val="berschrift2Zchn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berschrift3">
    <w:name w:val="heading 3"/>
    <w:basedOn w:val="Standard"/>
    <w:next w:val="Standard"/>
    <w:link w:val="berschrift3Zchn"/>
    <w:uiPriority w:val="9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berschrift4">
    <w:name w:val="heading 4"/>
    <w:basedOn w:val="berschrift3"/>
    <w:next w:val="Standard"/>
    <w:link w:val="berschrift4Zchn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berschrift5">
    <w:name w:val="heading 5"/>
    <w:basedOn w:val="berschrift4"/>
    <w:next w:val="Standard"/>
    <w:link w:val="berschrift5Zchn"/>
    <w:uiPriority w:val="2"/>
    <w:qFormat/>
    <w:rsid w:val="00AB6715"/>
    <w:pPr>
      <w:numPr>
        <w:ilvl w:val="4"/>
      </w:numPr>
      <w:outlineLvl w:val="4"/>
    </w:pPr>
  </w:style>
  <w:style w:type="paragraph" w:styleId="berschrift6">
    <w:name w:val="heading 6"/>
    <w:basedOn w:val="Standard"/>
    <w:next w:val="Standard"/>
    <w:link w:val="berschrift6Zchn"/>
    <w:rsid w:val="00282F78"/>
    <w:pPr>
      <w:keepNext/>
      <w:keepLines/>
      <w:spacing w:before="200" w:after="40" w:line="259" w:lineRule="auto"/>
      <w:outlineLvl w:val="5"/>
    </w:pPr>
    <w:rPr>
      <w:rFonts w:ascii="Calibri" w:eastAsia="Calibri" w:hAnsi="Calibri" w:cs="Calibri"/>
      <w:b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berschrift2Zchn">
    <w:name w:val="Überschrift 2 Zchn"/>
    <w:basedOn w:val="Absatz-Standardschriftart"/>
    <w:link w:val="berschrift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Untertitel">
    <w:name w:val="Subtitle"/>
    <w:basedOn w:val="Standard"/>
    <w:next w:val="Standard"/>
    <w:link w:val="UntertitelZchn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UntertitelZchn">
    <w:name w:val="Untertitel Zchn"/>
    <w:basedOn w:val="Absatz-Standardschriftart"/>
    <w:link w:val="Untertitel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Untertitel"/>
    <w:next w:val="Standard"/>
    <w:uiPriority w:val="1"/>
    <w:qFormat/>
    <w:rsid w:val="00AB6715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uchtitel">
    <w:name w:val="Book Title"/>
    <w:basedOn w:val="Absatz-Standardschriftar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Beschriftung">
    <w:name w:val="caption"/>
    <w:basedOn w:val="Standard"/>
    <w:next w:val="KeinLeerraum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KeinLeerraum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B671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B6715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B671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Hervorhebung">
    <w:name w:val="Emphasis"/>
    <w:basedOn w:val="Absatz-Standardschriftart"/>
    <w:uiPriority w:val="20"/>
    <w:qFormat/>
    <w:rsid w:val="00AB6715"/>
    <w:rPr>
      <w:rFonts w:ascii="Times New Roman" w:hAnsi="Times New Roman"/>
      <w:i/>
      <w:iCs/>
    </w:rPr>
  </w:style>
  <w:style w:type="character" w:styleId="Endnotenzeichen">
    <w:name w:val="endnote reference"/>
    <w:basedOn w:val="Absatz-Standardschriftart"/>
    <w:uiPriority w:val="99"/>
    <w:semiHidden/>
    <w:unhideWhenUsed/>
    <w:rsid w:val="00AB6715"/>
    <w:rPr>
      <w:vertAlign w:val="superscript"/>
    </w:rPr>
  </w:style>
  <w:style w:type="paragraph" w:styleId="Endnotentext">
    <w:name w:val="endnote text"/>
    <w:basedOn w:val="Standard"/>
    <w:link w:val="EndnotentextZchn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BesuchterLink">
    <w:name w:val="FollowedHyperlink"/>
    <w:basedOn w:val="Absatz-Standardschriftar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uzeile">
    <w:name w:val="footer"/>
    <w:basedOn w:val="Standard"/>
    <w:link w:val="FuzeileZchn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AB6715"/>
    <w:rPr>
      <w:rFonts w:ascii="Times New Roman" w:hAnsi="Times New Roman"/>
      <w:sz w:val="24"/>
    </w:rPr>
  </w:style>
  <w:style w:type="character" w:styleId="Funotenzeichen">
    <w:name w:val="footnote reference"/>
    <w:basedOn w:val="Absatz-Standardschriftart"/>
    <w:uiPriority w:val="99"/>
    <w:semiHidden/>
    <w:unhideWhenUsed/>
    <w:rsid w:val="00AB6715"/>
    <w:rPr>
      <w:vertAlign w:val="superscript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Kopfzeile">
    <w:name w:val="header"/>
    <w:basedOn w:val="Standard"/>
    <w:link w:val="KopfzeileZchn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KopfzeileZchn">
    <w:name w:val="Kopfzeile Zchn"/>
    <w:basedOn w:val="Absatz-Standardschriftart"/>
    <w:link w:val="Kopfzeile"/>
    <w:uiPriority w:val="99"/>
    <w:rsid w:val="00AB6715"/>
    <w:rPr>
      <w:rFonts w:ascii="Times New Roman" w:hAnsi="Times New Roman"/>
      <w:b/>
      <w:sz w:val="24"/>
    </w:rPr>
  </w:style>
  <w:style w:type="paragraph" w:styleId="Listenabsatz">
    <w:name w:val="List Paragraph"/>
    <w:basedOn w:val="Standard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Absatz-Standardschriftart"/>
    <w:uiPriority w:val="99"/>
    <w:unhideWhenUsed/>
    <w:rsid w:val="00AB6715"/>
    <w:rPr>
      <w:color w:val="0000FF"/>
      <w:u w:val="single"/>
    </w:rPr>
  </w:style>
  <w:style w:type="character" w:styleId="IntensiveHervorhebung">
    <w:name w:val="Intense Emphasis"/>
    <w:basedOn w:val="Absatz-Standardschriftar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iverVerweis">
    <w:name w:val="Intense Reference"/>
    <w:basedOn w:val="Absatz-Standardschriftart"/>
    <w:uiPriority w:val="32"/>
    <w:qFormat/>
    <w:rsid w:val="00AB6715"/>
    <w:rPr>
      <w:b/>
      <w:bCs/>
      <w:smallCaps/>
      <w:color w:val="auto"/>
      <w:spacing w:val="5"/>
    </w:rPr>
  </w:style>
  <w:style w:type="character" w:styleId="Zeilennummer">
    <w:name w:val="line number"/>
    <w:basedOn w:val="Absatz-Standardschriftart"/>
    <w:uiPriority w:val="99"/>
    <w:semiHidden/>
    <w:unhideWhenUsed/>
    <w:rsid w:val="00AB6715"/>
  </w:style>
  <w:style w:type="character" w:customStyle="1" w:styleId="berschrift3Zchn">
    <w:name w:val="Überschrift 3 Zchn"/>
    <w:basedOn w:val="Absatz-Standardschriftart"/>
    <w:link w:val="berschrift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berschrift5Zchn">
    <w:name w:val="Überschrift 5 Zchn"/>
    <w:basedOn w:val="Absatz-Standardschriftart"/>
    <w:link w:val="berschrift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StandardWeb">
    <w:name w:val="Normal (Web)"/>
    <w:basedOn w:val="Standard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Zitat">
    <w:name w:val="Quote"/>
    <w:basedOn w:val="Standard"/>
    <w:next w:val="Standard"/>
    <w:link w:val="ZitatZchn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Fett">
    <w:name w:val="Strong"/>
    <w:basedOn w:val="Absatz-Standardschriftart"/>
    <w:uiPriority w:val="22"/>
    <w:qFormat/>
    <w:rsid w:val="00AB6715"/>
    <w:rPr>
      <w:rFonts w:ascii="Times New Roman" w:hAnsi="Times New Roman"/>
      <w:b/>
      <w:bCs/>
    </w:rPr>
  </w:style>
  <w:style w:type="character" w:styleId="SchwacheHervorhebung">
    <w:name w:val="Subtle Emphasis"/>
    <w:basedOn w:val="Absatz-Standardschriftar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ellenraster">
    <w:name w:val="Table Grid"/>
    <w:basedOn w:val="NormaleTabelle"/>
    <w:uiPriority w:val="3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rd"/>
    <w:next w:val="Standard"/>
    <w:link w:val="TitelZchn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elZchn">
    <w:name w:val="Titel Zchn"/>
    <w:basedOn w:val="Absatz-Standardschriftart"/>
    <w:link w:val="Titel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el"/>
    <w:next w:val="Titel"/>
    <w:qFormat/>
    <w:rsid w:val="0001436A"/>
    <w:pPr>
      <w:spacing w:after="120"/>
    </w:pPr>
    <w:rPr>
      <w:i/>
    </w:rPr>
  </w:style>
  <w:style w:type="character" w:customStyle="1" w:styleId="berschrift6Zchn">
    <w:name w:val="Überschrift 6 Zchn"/>
    <w:basedOn w:val="Absatz-Standardschriftart"/>
    <w:link w:val="berschrift6"/>
    <w:rsid w:val="00282F78"/>
    <w:rPr>
      <w:rFonts w:ascii="Calibri" w:eastAsia="Calibri" w:hAnsi="Calibri" w:cs="Calibri"/>
      <w:b/>
      <w:sz w:val="20"/>
      <w:szCs w:val="20"/>
    </w:rPr>
  </w:style>
  <w:style w:type="paragraph" w:customStyle="1" w:styleId="berschrift31">
    <w:name w:val="Überschrift 31"/>
    <w:basedOn w:val="Standard"/>
    <w:next w:val="Standard"/>
    <w:uiPriority w:val="2"/>
    <w:qFormat/>
    <w:rsid w:val="00282F78"/>
    <w:pPr>
      <w:keepNext/>
      <w:keepLines/>
      <w:tabs>
        <w:tab w:val="num" w:pos="2160"/>
      </w:tabs>
      <w:spacing w:before="40" w:after="120"/>
      <w:ind w:left="2160" w:hanging="72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numbering" w:customStyle="1" w:styleId="KeineListe1">
    <w:name w:val="Keine Liste1"/>
    <w:next w:val="KeineListe"/>
    <w:uiPriority w:val="99"/>
    <w:semiHidden/>
    <w:unhideWhenUsed/>
    <w:rsid w:val="00282F78"/>
  </w:style>
  <w:style w:type="character" w:customStyle="1" w:styleId="BesuchterLink1">
    <w:name w:val="BesuchterLink1"/>
    <w:basedOn w:val="Absatz-Standardschriftart"/>
    <w:uiPriority w:val="99"/>
    <w:semiHidden/>
    <w:unhideWhenUsed/>
    <w:rsid w:val="00282F78"/>
    <w:rPr>
      <w:color w:val="800080"/>
      <w:u w:val="single"/>
    </w:rPr>
  </w:style>
  <w:style w:type="character" w:customStyle="1" w:styleId="SchwacheHervorhebung1">
    <w:name w:val="Schwache Hervorhebung1"/>
    <w:basedOn w:val="Absatz-Standardschriftart"/>
    <w:uiPriority w:val="19"/>
    <w:qFormat/>
    <w:rsid w:val="00282F78"/>
    <w:rPr>
      <w:rFonts w:ascii="Times New Roman" w:hAnsi="Times New Roman"/>
      <w:i/>
      <w:iCs/>
      <w:color w:val="404040"/>
    </w:rPr>
  </w:style>
  <w:style w:type="paragraph" w:customStyle="1" w:styleId="Zitat1">
    <w:name w:val="Zitat1"/>
    <w:basedOn w:val="Standard"/>
    <w:next w:val="Standard"/>
    <w:uiPriority w:val="29"/>
    <w:qFormat/>
    <w:rsid w:val="00282F78"/>
    <w:pPr>
      <w:spacing w:before="200" w:after="160"/>
      <w:ind w:left="864" w:right="864"/>
      <w:jc w:val="center"/>
    </w:pPr>
    <w:rPr>
      <w:rFonts w:eastAsia="Calibri" w:cs="Calibri"/>
      <w:i/>
      <w:iCs/>
      <w:color w:val="404040"/>
    </w:rPr>
  </w:style>
  <w:style w:type="paragraph" w:styleId="berarbeitung">
    <w:name w:val="Revision"/>
    <w:hidden/>
    <w:uiPriority w:val="99"/>
    <w:semiHidden/>
    <w:rsid w:val="00282F78"/>
    <w:pPr>
      <w:spacing w:after="0" w:line="240" w:lineRule="auto"/>
    </w:pPr>
    <w:rPr>
      <w:rFonts w:ascii="Times New Roman" w:eastAsia="Calibri" w:hAnsi="Times New Roman" w:cs="Calibri"/>
      <w:sz w:val="24"/>
    </w:rPr>
  </w:style>
  <w:style w:type="paragraph" w:customStyle="1" w:styleId="EndNoteBibliography">
    <w:name w:val="EndNote Bibliography"/>
    <w:basedOn w:val="Standard"/>
    <w:link w:val="EndNoteBibliographyZchn"/>
    <w:rsid w:val="00282F78"/>
    <w:pPr>
      <w:spacing w:before="0" w:after="120"/>
      <w:jc w:val="both"/>
    </w:pPr>
    <w:rPr>
      <w:rFonts w:ascii="Calibri" w:eastAsia="Calibri" w:hAnsi="Calibri" w:cs="Calibri"/>
      <w:noProof/>
      <w:sz w:val="22"/>
      <w:szCs w:val="20"/>
    </w:rPr>
  </w:style>
  <w:style w:type="character" w:customStyle="1" w:styleId="EndNoteBibliographyZchn">
    <w:name w:val="EndNote Bibliography Zchn"/>
    <w:basedOn w:val="Absatz-Standardschriftart"/>
    <w:link w:val="EndNoteBibliography"/>
    <w:rsid w:val="00282F78"/>
    <w:rPr>
      <w:rFonts w:ascii="Calibri" w:eastAsia="Calibri" w:hAnsi="Calibri" w:cs="Calibri"/>
      <w:noProof/>
      <w:szCs w:val="20"/>
    </w:rPr>
  </w:style>
  <w:style w:type="character" w:customStyle="1" w:styleId="berschrift3Zchn1">
    <w:name w:val="Überschrift 3 Zchn1"/>
    <w:basedOn w:val="Absatz-Standardschriftart"/>
    <w:uiPriority w:val="9"/>
    <w:semiHidden/>
    <w:rsid w:val="00282F7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ZitatZchn1">
    <w:name w:val="Zitat Zchn1"/>
    <w:basedOn w:val="Absatz-Standardschriftart"/>
    <w:uiPriority w:val="29"/>
    <w:rsid w:val="00282F78"/>
    <w:rPr>
      <w:i/>
      <w:iCs/>
      <w:color w:val="404040" w:themeColor="text1" w:themeTint="BF"/>
    </w:rPr>
  </w:style>
  <w:style w:type="paragraph" w:customStyle="1" w:styleId="EndNoteBibliographyTitle">
    <w:name w:val="EndNote Bibliography Title"/>
    <w:basedOn w:val="Standard"/>
    <w:link w:val="EndNoteBibliographyTitleZchn"/>
    <w:rsid w:val="00282F78"/>
    <w:pPr>
      <w:spacing w:before="0" w:after="0" w:line="259" w:lineRule="auto"/>
      <w:jc w:val="center"/>
    </w:pPr>
    <w:rPr>
      <w:rFonts w:ascii="Calibri" w:eastAsia="Calibri" w:hAnsi="Calibri" w:cs="Calibri"/>
      <w:noProof/>
      <w:sz w:val="22"/>
    </w:rPr>
  </w:style>
  <w:style w:type="character" w:customStyle="1" w:styleId="EndNoteBibliographyTitleZchn">
    <w:name w:val="EndNote Bibliography Title Zchn"/>
    <w:basedOn w:val="Absatz-Standardschriftart"/>
    <w:link w:val="EndNoteBibliographyTitle"/>
    <w:rsid w:val="00282F78"/>
    <w:rPr>
      <w:rFonts w:ascii="Calibri" w:eastAsia="Calibri" w:hAnsi="Calibri" w:cs="Calibri"/>
      <w:noProof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282F78"/>
    <w:rPr>
      <w:color w:val="605E5C"/>
      <w:shd w:val="clear" w:color="auto" w:fill="E1DFDD"/>
    </w:rPr>
  </w:style>
  <w:style w:type="paragraph" w:customStyle="1" w:styleId="EndNoteCategoryHeading">
    <w:name w:val="EndNote Category Heading"/>
    <w:basedOn w:val="Standard"/>
    <w:link w:val="EndNoteCategoryHeadingZchn"/>
    <w:rsid w:val="00282F78"/>
    <w:pPr>
      <w:spacing w:after="120" w:line="259" w:lineRule="auto"/>
    </w:pPr>
    <w:rPr>
      <w:rFonts w:ascii="Calibri" w:eastAsia="Calibri" w:hAnsi="Calibri" w:cs="Calibri"/>
      <w:b/>
      <w:noProof/>
      <w:sz w:val="22"/>
    </w:rPr>
  </w:style>
  <w:style w:type="character" w:customStyle="1" w:styleId="EndNoteCategoryHeadingZchn">
    <w:name w:val="EndNote Category Heading Zchn"/>
    <w:basedOn w:val="Absatz-Standardschriftart"/>
    <w:link w:val="EndNoteCategoryHeading"/>
    <w:rsid w:val="00282F78"/>
    <w:rPr>
      <w:rFonts w:ascii="Calibri" w:eastAsia="Calibri" w:hAnsi="Calibri" w:cs="Calibri"/>
      <w:b/>
      <w:noProof/>
    </w:rPr>
  </w:style>
  <w:style w:type="character" w:styleId="NichtaufgelsteErwhnung">
    <w:name w:val="Unresolved Mention"/>
    <w:basedOn w:val="Absatz-Standardschriftart"/>
    <w:uiPriority w:val="99"/>
    <w:rsid w:val="00282F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0</TotalTime>
  <Pages>9</Pages>
  <Words>1054</Words>
  <Characters>6644</Characters>
  <Application>Microsoft Office Word</Application>
  <DocSecurity>0</DocSecurity>
  <Lines>55</Lines>
  <Paragraphs>1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Severin Korfhage</cp:lastModifiedBy>
  <cp:revision>7</cp:revision>
  <cp:lastPrinted>2013-10-03T12:51:00Z</cp:lastPrinted>
  <dcterms:created xsi:type="dcterms:W3CDTF">2018-11-23T08:58:00Z</dcterms:created>
  <dcterms:modified xsi:type="dcterms:W3CDTF">2022-01-13T10:36:00Z</dcterms:modified>
</cp:coreProperties>
</file>